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6D4" w14:textId="451A71C1" w:rsidR="00D86E80" w:rsidRDefault="00D86E80" w:rsidP="0086711A">
      <w:pPr>
        <w:spacing w:after="0" w:line="240" w:lineRule="auto"/>
        <w:contextualSpacing/>
        <w:jc w:val="right"/>
      </w:pPr>
      <w:r>
        <w:t>Student name: Huyen Nguyen</w:t>
      </w:r>
    </w:p>
    <w:p w14:paraId="228ACD2F" w14:textId="62210999" w:rsidR="00D86E80" w:rsidRDefault="00D968A9" w:rsidP="0086711A">
      <w:pPr>
        <w:spacing w:after="0" w:line="240" w:lineRule="auto"/>
        <w:contextualSpacing/>
        <w:jc w:val="right"/>
      </w:pPr>
      <w:r>
        <w:t>Student ID: 11364650</w:t>
      </w:r>
    </w:p>
    <w:p w14:paraId="287A22D4" w14:textId="002A256C" w:rsidR="00D968A9" w:rsidRDefault="00D968A9" w:rsidP="0086711A">
      <w:pPr>
        <w:spacing w:after="0" w:line="240" w:lineRule="auto"/>
        <w:contextualSpacing/>
        <w:jc w:val="right"/>
      </w:pPr>
      <w:r>
        <w:t>EUID: hn0139</w:t>
      </w:r>
    </w:p>
    <w:p w14:paraId="6BEA5342" w14:textId="6E3C8D2B" w:rsidR="00D968A9" w:rsidRDefault="0086711A" w:rsidP="0086711A">
      <w:pPr>
        <w:spacing w:after="0" w:line="240" w:lineRule="auto"/>
        <w:contextualSpacing/>
        <w:jc w:val="right"/>
      </w:pPr>
      <w:r>
        <w:t>CSCE 5218 – Fall 2022</w:t>
      </w:r>
    </w:p>
    <w:p w14:paraId="6B83DD14" w14:textId="1C1B13D4" w:rsidR="00434491" w:rsidRPr="00701808" w:rsidRDefault="00CD7A87" w:rsidP="0086711A">
      <w:pPr>
        <w:pStyle w:val="Title"/>
        <w:jc w:val="center"/>
        <w:rPr>
          <w:sz w:val="72"/>
          <w:szCs w:val="72"/>
        </w:rPr>
      </w:pPr>
      <w:r w:rsidRPr="00701808">
        <w:rPr>
          <w:sz w:val="72"/>
          <w:szCs w:val="72"/>
        </w:rPr>
        <w:t xml:space="preserve">Project </w:t>
      </w:r>
      <w:r w:rsidR="00D86E80" w:rsidRPr="00701808">
        <w:rPr>
          <w:sz w:val="72"/>
          <w:szCs w:val="72"/>
        </w:rPr>
        <w:t>R</w:t>
      </w:r>
      <w:r w:rsidRPr="00701808">
        <w:rPr>
          <w:sz w:val="72"/>
          <w:szCs w:val="72"/>
        </w:rPr>
        <w:t>eport</w:t>
      </w:r>
      <w:r w:rsidR="00CB0015" w:rsidRPr="00701808">
        <w:rPr>
          <w:sz w:val="72"/>
          <w:szCs w:val="72"/>
        </w:rPr>
        <w:t xml:space="preserve">: Image Classification with </w:t>
      </w:r>
      <w:proofErr w:type="spellStart"/>
      <w:r w:rsidR="00CB0015" w:rsidRPr="00701808">
        <w:rPr>
          <w:sz w:val="72"/>
          <w:szCs w:val="72"/>
        </w:rPr>
        <w:t>Pytorch</w:t>
      </w:r>
      <w:proofErr w:type="spellEnd"/>
    </w:p>
    <w:p w14:paraId="45288474" w14:textId="51ACE9DF" w:rsidR="00D86E80" w:rsidRDefault="00166B54" w:rsidP="00166B54">
      <w:pPr>
        <w:pStyle w:val="Heading1"/>
        <w:numPr>
          <w:ilvl w:val="0"/>
          <w:numId w:val="1"/>
        </w:numPr>
      </w:pPr>
      <w:r w:rsidRPr="00166B54">
        <w:t>Image Classification with the MNIST Dataset</w:t>
      </w:r>
    </w:p>
    <w:p w14:paraId="7194E547" w14:textId="0E2EACCB" w:rsidR="00166B54" w:rsidRDefault="007724F2" w:rsidP="007724F2">
      <w:pPr>
        <w:pStyle w:val="Heading2"/>
        <w:numPr>
          <w:ilvl w:val="1"/>
          <w:numId w:val="1"/>
        </w:numPr>
      </w:pPr>
      <w:r>
        <w:t xml:space="preserve">Data </w:t>
      </w:r>
      <w:r w:rsidR="00CD6174">
        <w:t xml:space="preserve">preprocessing and </w:t>
      </w:r>
      <w:r>
        <w:t>exploration</w:t>
      </w:r>
    </w:p>
    <w:p w14:paraId="30C63151" w14:textId="67F68E5D" w:rsidR="007724F2" w:rsidRDefault="00065289" w:rsidP="004E7C4A">
      <w:pPr>
        <w:pStyle w:val="ListParagraph"/>
      </w:pPr>
      <w:r>
        <w:t xml:space="preserve">The dataset is available on </w:t>
      </w:r>
      <w:r w:rsidR="00701808">
        <w:t xml:space="preserve">the </w:t>
      </w:r>
      <w:proofErr w:type="spellStart"/>
      <w:r w:rsidR="00E92630">
        <w:t>Pytorch</w:t>
      </w:r>
      <w:proofErr w:type="spellEnd"/>
      <w:r w:rsidR="00E92630">
        <w:t xml:space="preserve"> Dataset library, so we just need to load the dataset from </w:t>
      </w:r>
      <w:proofErr w:type="spellStart"/>
      <w:r w:rsidR="00E92630">
        <w:t>Pytorch</w:t>
      </w:r>
      <w:proofErr w:type="spellEnd"/>
      <w:r w:rsidR="00E92630">
        <w:t>. The dataset originally include</w:t>
      </w:r>
      <w:r w:rsidR="00701808">
        <w:t>d</w:t>
      </w:r>
      <w:r w:rsidR="00E92630">
        <w:t xml:space="preserve"> two </w:t>
      </w:r>
      <w:r w:rsidR="00102013">
        <w:t>pre-divided subsets: train subset</w:t>
      </w:r>
      <w:r w:rsidR="00850F40">
        <w:t xml:space="preserve"> (</w:t>
      </w:r>
      <w:r w:rsidR="00850F40" w:rsidRPr="00F16F3D">
        <w:rPr>
          <w:i/>
          <w:iCs/>
        </w:rPr>
        <w:t>n=</w:t>
      </w:r>
      <w:r w:rsidR="002F20D1" w:rsidRPr="00F16F3D">
        <w:rPr>
          <w:i/>
          <w:iCs/>
        </w:rPr>
        <w:t>60000</w:t>
      </w:r>
      <w:r w:rsidR="002F20D1">
        <w:t>)</w:t>
      </w:r>
      <w:r w:rsidR="00102013">
        <w:t>, and test subset</w:t>
      </w:r>
      <w:r w:rsidR="002F20D1">
        <w:t xml:space="preserve"> (</w:t>
      </w:r>
      <w:r w:rsidR="002F20D1" w:rsidRPr="00F16F3D">
        <w:rPr>
          <w:i/>
          <w:iCs/>
        </w:rPr>
        <w:t>n=10000</w:t>
      </w:r>
      <w:r w:rsidR="002F20D1">
        <w:t>)</w:t>
      </w:r>
      <w:r w:rsidR="00F16F3D">
        <w:t xml:space="preserve">. </w:t>
      </w:r>
      <w:r w:rsidR="00BC4BAF">
        <w:t xml:space="preserve">The data </w:t>
      </w:r>
      <w:r w:rsidR="00CD6174">
        <w:t>contains raw image</w:t>
      </w:r>
      <w:r w:rsidR="00701808">
        <w:t>s</w:t>
      </w:r>
      <w:r w:rsidR="00B80D66">
        <w:t xml:space="preserve"> with pixel’s value</w:t>
      </w:r>
      <w:r w:rsidR="00701808">
        <w:t>s</w:t>
      </w:r>
      <w:r w:rsidR="00B80D66">
        <w:t xml:space="preserve"> ranging from 0 to 255.</w:t>
      </w:r>
    </w:p>
    <w:p w14:paraId="0C44E9EF" w14:textId="1369B77B" w:rsidR="00B80D66" w:rsidRPr="00D302AA" w:rsidRDefault="00056604" w:rsidP="004E7C4A">
      <w:pPr>
        <w:pStyle w:val="ListParagraph"/>
      </w:pPr>
      <w:r>
        <w:t xml:space="preserve">The raw image data were </w:t>
      </w:r>
      <w:r w:rsidR="00B7146E">
        <w:t xml:space="preserve">transformed </w:t>
      </w:r>
      <w:r>
        <w:t xml:space="preserve">into </w:t>
      </w:r>
      <w:r w:rsidR="00CB0015">
        <w:t>tensor</w:t>
      </w:r>
      <w:r w:rsidR="00701808">
        <w:t>s</w:t>
      </w:r>
      <w:r w:rsidR="00CB0015">
        <w:t xml:space="preserve"> and</w:t>
      </w:r>
      <w:r>
        <w:t xml:space="preserve"> </w:t>
      </w:r>
      <w:r w:rsidR="00B80D66">
        <w:t xml:space="preserve">normalized </w:t>
      </w:r>
      <w:r w:rsidR="00B7146E">
        <w:t>to be</w:t>
      </w:r>
      <w:r w:rsidR="00701808">
        <w:t xml:space="preserve"> in</w:t>
      </w:r>
      <w:r w:rsidR="00B7146E">
        <w:t xml:space="preserve"> </w:t>
      </w:r>
      <w:r w:rsidR="00701808">
        <w:t>[</w:t>
      </w:r>
      <w:r w:rsidR="00B7146E">
        <w:t>-1</w:t>
      </w:r>
      <w:r w:rsidR="00701808">
        <w:t xml:space="preserve">, </w:t>
      </w:r>
      <w:r w:rsidR="00B7146E">
        <w:t>1</w:t>
      </w:r>
      <w:r w:rsidR="00701808">
        <w:t>]</w:t>
      </w:r>
      <w:r w:rsidR="00B7146E">
        <w:t xml:space="preserve">. The </w:t>
      </w:r>
      <w:r w:rsidR="009E4B52">
        <w:t xml:space="preserve">transformed dataset was then loaded into </w:t>
      </w:r>
      <w:proofErr w:type="spellStart"/>
      <w:r w:rsidR="009E4B52">
        <w:t>Pytorch</w:t>
      </w:r>
      <w:proofErr w:type="spellEnd"/>
      <w:r w:rsidR="009E4B52">
        <w:t xml:space="preserve"> </w:t>
      </w:r>
      <w:proofErr w:type="spellStart"/>
      <w:r w:rsidR="009E4B52">
        <w:t>DataLoader</w:t>
      </w:r>
      <w:proofErr w:type="spellEnd"/>
      <w:r w:rsidR="00CB0015">
        <w:t xml:space="preserve"> which </w:t>
      </w:r>
      <w:r w:rsidR="00E8580F">
        <w:t xml:space="preserve">randomly divided </w:t>
      </w:r>
      <w:r w:rsidR="00701808">
        <w:t xml:space="preserve">data </w:t>
      </w:r>
      <w:r w:rsidR="00E8580F">
        <w:t>into batches</w:t>
      </w:r>
      <w:r w:rsidR="001750D2">
        <w:t xml:space="preserve">. Note that the </w:t>
      </w:r>
      <w:r w:rsidR="007F38AA">
        <w:t>train set was shuffled</w:t>
      </w:r>
      <w:r w:rsidR="00701808">
        <w:t xml:space="preserve"> well</w:t>
      </w:r>
      <w:r w:rsidR="007F38AA">
        <w:t xml:space="preserve"> before dividing</w:t>
      </w:r>
      <w:r w:rsidR="00701808">
        <w:t>,</w:t>
      </w:r>
      <w:r w:rsidR="007F38AA">
        <w:t xml:space="preserve"> while</w:t>
      </w:r>
      <w:r w:rsidR="001750D2">
        <w:t xml:space="preserve"> the</w:t>
      </w:r>
      <w:r w:rsidR="007F38AA">
        <w:t xml:space="preserve"> test set was </w:t>
      </w:r>
      <w:r w:rsidR="00701808">
        <w:t>un</w:t>
      </w:r>
      <w:r w:rsidR="001750D2">
        <w:t xml:space="preserve">necessary. I chose a batch size of </w:t>
      </w:r>
      <w:r w:rsidR="00701808">
        <w:t>32</w:t>
      </w:r>
      <w:r w:rsidR="001750D2">
        <w:t xml:space="preserve"> by considering my available computational resource</w:t>
      </w:r>
      <w:r w:rsidR="00701808">
        <w:t>, but I also experimented with the model performance with a wide range of batch sizes</w:t>
      </w:r>
      <w:r w:rsidR="001750D2">
        <w:t>.</w:t>
      </w:r>
      <w:r w:rsidR="00FF4535">
        <w:t xml:space="preserve"> At this step, each data </w:t>
      </w:r>
      <w:r w:rsidR="00CE513A">
        <w:t xml:space="preserve">point has a size of </w:t>
      </w:r>
      <w:r w:rsidR="00CE513A" w:rsidRPr="00CE513A">
        <w:t>[4, 1, 28, 28]</w:t>
      </w:r>
      <w:r w:rsidR="00CE513A">
        <w:t xml:space="preserve"> </w:t>
      </w:r>
      <w:r w:rsidR="00CE513A" w:rsidRPr="00CE513A">
        <w:rPr>
          <w:i/>
          <w:iCs/>
        </w:rPr>
        <w:t>(</w:t>
      </w:r>
      <w:proofErr w:type="spellStart"/>
      <w:proofErr w:type="gramStart"/>
      <w:r w:rsidR="00CE513A" w:rsidRPr="00CE513A">
        <w:rPr>
          <w:i/>
          <w:iCs/>
        </w:rPr>
        <w:t>torch.Size</w:t>
      </w:r>
      <w:proofErr w:type="spellEnd"/>
      <w:proofErr w:type="gramEnd"/>
      <w:r w:rsidR="00CE513A" w:rsidRPr="00CE513A">
        <w:rPr>
          <w:i/>
          <w:iCs/>
        </w:rPr>
        <w:t>([4, 1, 28, 28]))</w:t>
      </w:r>
    </w:p>
    <w:p w14:paraId="26B9548F" w14:textId="66E06732" w:rsidR="00D302AA" w:rsidRDefault="00BD5504" w:rsidP="004E7C4A">
      <w:pPr>
        <w:pStyle w:val="ListParagraph"/>
      </w:pPr>
      <w:r>
        <w:t xml:space="preserve">The dataset </w:t>
      </w:r>
      <w:r w:rsidR="002375D6">
        <w:t xml:space="preserve">has </w:t>
      </w:r>
      <w:r w:rsidR="00EF1531">
        <w:t>10 cla</w:t>
      </w:r>
      <w:r w:rsidR="0011525C">
        <w:t xml:space="preserve">ss labels from 1 to 10. </w:t>
      </w:r>
      <w:r w:rsidR="00701808">
        <w:t>However, a</w:t>
      </w:r>
      <w:r w:rsidR="00D302AA">
        <w:t xml:space="preserve">s the loss </w:t>
      </w:r>
      <w:r w:rsidR="008F53BD">
        <w:t xml:space="preserve">function built in </w:t>
      </w:r>
      <w:proofErr w:type="spellStart"/>
      <w:r w:rsidR="008F53BD">
        <w:t>Pytorch</w:t>
      </w:r>
      <w:proofErr w:type="spellEnd"/>
      <w:r w:rsidR="008F53BD">
        <w:t xml:space="preserve"> </w:t>
      </w:r>
      <w:r w:rsidR="006243D1">
        <w:t xml:space="preserve">(e.g. </w:t>
      </w:r>
      <w:proofErr w:type="spellStart"/>
      <w:proofErr w:type="gramStart"/>
      <w:r w:rsidR="006243D1" w:rsidRPr="006243D1">
        <w:rPr>
          <w:i/>
          <w:iCs/>
        </w:rPr>
        <w:t>nn.CrossEntropyLoss</w:t>
      </w:r>
      <w:proofErr w:type="spellEnd"/>
      <w:proofErr w:type="gramEnd"/>
      <w:r w:rsidR="006243D1" w:rsidRPr="006243D1">
        <w:rPr>
          <w:i/>
          <w:iCs/>
        </w:rPr>
        <w:t>()</w:t>
      </w:r>
      <w:r w:rsidR="006243D1">
        <w:t xml:space="preserve">) </w:t>
      </w:r>
      <w:r w:rsidR="008F53BD">
        <w:t xml:space="preserve">is able to handle </w:t>
      </w:r>
      <w:r w:rsidR="005F576D">
        <w:t xml:space="preserve">one-hot encoding, we do not have to do the one-hot label encoding. </w:t>
      </w:r>
    </w:p>
    <w:p w14:paraId="0CD35C69" w14:textId="4C5A4E20" w:rsidR="00DD4490" w:rsidRDefault="00DD4490" w:rsidP="00DD4490">
      <w:pPr>
        <w:pStyle w:val="Heading2"/>
        <w:numPr>
          <w:ilvl w:val="1"/>
          <w:numId w:val="1"/>
        </w:numPr>
      </w:pPr>
      <w:r>
        <w:t>Model development</w:t>
      </w:r>
    </w:p>
    <w:p w14:paraId="3F73F77E" w14:textId="08D00D2A" w:rsidR="00DD4490" w:rsidRDefault="004E7C4A" w:rsidP="004E7C4A">
      <w:pPr>
        <w:pStyle w:val="ListParagraph"/>
      </w:pPr>
      <w:r>
        <w:t xml:space="preserve">For </w:t>
      </w:r>
      <w:r w:rsidR="00CE3400">
        <w:t xml:space="preserve">model performance comparison between </w:t>
      </w:r>
      <w:proofErr w:type="spellStart"/>
      <w:r w:rsidR="00CE3400">
        <w:t>Pytorch</w:t>
      </w:r>
      <w:proofErr w:type="spellEnd"/>
      <w:r w:rsidR="00CE3400">
        <w:t xml:space="preserve"> and </w:t>
      </w:r>
      <w:proofErr w:type="spellStart"/>
      <w:r w:rsidR="00CE3400">
        <w:t>Keras</w:t>
      </w:r>
      <w:proofErr w:type="spellEnd"/>
      <w:r w:rsidR="00CE3400">
        <w:t xml:space="preserve">, I tried to </w:t>
      </w:r>
      <w:r w:rsidR="00554F33">
        <w:t xml:space="preserve">create </w:t>
      </w:r>
      <w:r w:rsidR="00701808">
        <w:t>a</w:t>
      </w:r>
      <w:r w:rsidR="00554F33">
        <w:t xml:space="preserve"> neural network model with similar architecture </w:t>
      </w:r>
      <w:r w:rsidR="00701808">
        <w:t>with</w:t>
      </w:r>
      <w:r w:rsidR="00554F33">
        <w:t xml:space="preserve"> the </w:t>
      </w:r>
      <w:r w:rsidR="005B7F14">
        <w:t xml:space="preserve">reference example. The neural network model was created with </w:t>
      </w:r>
      <w:r w:rsidR="003F05FB">
        <w:t>three</w:t>
      </w:r>
      <w:r w:rsidR="0063602E">
        <w:t xml:space="preserve"> </w:t>
      </w:r>
      <w:proofErr w:type="gramStart"/>
      <w:r w:rsidR="0063602E">
        <w:t>fully-connected</w:t>
      </w:r>
      <w:proofErr w:type="gramEnd"/>
      <w:r w:rsidR="003F05FB">
        <w:t xml:space="preserve"> layers, excluding the input layer</w:t>
      </w:r>
      <w:r w:rsidR="0063602E">
        <w:t>s. First, the input data</w:t>
      </w:r>
      <w:r w:rsidR="00282FA1">
        <w:t xml:space="preserve"> with </w:t>
      </w:r>
      <w:r w:rsidR="00701808">
        <w:t xml:space="preserve">the </w:t>
      </w:r>
      <w:r w:rsidR="00282FA1">
        <w:t>shape of (28</w:t>
      </w:r>
      <w:r w:rsidR="0084627F">
        <w:t>x28)</w:t>
      </w:r>
      <w:r w:rsidR="0063602E">
        <w:t xml:space="preserve"> was flattened out </w:t>
      </w:r>
      <w:r w:rsidR="00CC14B7">
        <w:t xml:space="preserve">to pass to the first hidden layer with </w:t>
      </w:r>
      <w:r w:rsidR="0056197D">
        <w:t>512 units</w:t>
      </w:r>
      <w:r w:rsidR="000270C5">
        <w:t xml:space="preserve"> and </w:t>
      </w:r>
      <w:proofErr w:type="spellStart"/>
      <w:r w:rsidR="00487959">
        <w:t>ReLU</w:t>
      </w:r>
      <w:proofErr w:type="spellEnd"/>
      <w:r w:rsidR="00487959">
        <w:t xml:space="preserve"> non-linear activation on top of it.</w:t>
      </w:r>
      <w:r w:rsidR="0056197D">
        <w:t xml:space="preserve"> </w:t>
      </w:r>
      <w:r w:rsidR="00283CB3">
        <w:t xml:space="preserve">The next hidden layer </w:t>
      </w:r>
      <w:r w:rsidR="0084627F">
        <w:t>has</w:t>
      </w:r>
      <w:r w:rsidR="00283CB3">
        <w:t xml:space="preserve"> the same number of units and </w:t>
      </w:r>
      <w:proofErr w:type="spellStart"/>
      <w:r w:rsidR="00283CB3">
        <w:t>ReLU</w:t>
      </w:r>
      <w:proofErr w:type="spellEnd"/>
      <w:r w:rsidR="00283CB3">
        <w:t xml:space="preserve"> activation </w:t>
      </w:r>
      <w:r w:rsidR="00CF0CD4">
        <w:t xml:space="preserve">function. The </w:t>
      </w:r>
      <w:r w:rsidR="00234B8E">
        <w:t xml:space="preserve">last layer </w:t>
      </w:r>
      <w:r w:rsidR="00374D37">
        <w:t xml:space="preserve">(also called </w:t>
      </w:r>
      <w:r w:rsidR="00701808">
        <w:t xml:space="preserve">the </w:t>
      </w:r>
      <w:r w:rsidR="00374D37">
        <w:t xml:space="preserve">output layer) </w:t>
      </w:r>
      <w:r w:rsidR="00BD5504">
        <w:t>has 10 units corresponding to the number of classes</w:t>
      </w:r>
      <w:r w:rsidR="005230A5">
        <w:t xml:space="preserve"> and applies a </w:t>
      </w:r>
      <w:proofErr w:type="spellStart"/>
      <w:r w:rsidR="005230A5">
        <w:t>softmax</w:t>
      </w:r>
      <w:proofErr w:type="spellEnd"/>
      <w:r w:rsidR="005230A5">
        <w:t xml:space="preserve"> </w:t>
      </w:r>
      <w:r w:rsidR="00F352D9">
        <w:t xml:space="preserve">activation function to turn the predicted </w:t>
      </w:r>
      <w:r w:rsidR="00BE05CB">
        <w:t xml:space="preserve">output </w:t>
      </w:r>
      <w:r w:rsidR="00701808">
        <w:t>in</w:t>
      </w:r>
      <w:r w:rsidR="00BE05CB">
        <w:t xml:space="preserve">to probabilities. </w:t>
      </w:r>
      <w:r w:rsidR="002244F9">
        <w:t xml:space="preserve">Specifically, the created network has the </w:t>
      </w:r>
      <w:r w:rsidR="00254DDB">
        <w:t>following properties:</w:t>
      </w:r>
    </w:p>
    <w:p w14:paraId="566445F3" w14:textId="603D7418" w:rsidR="00254DDB" w:rsidRPr="00215D14" w:rsidRDefault="00254DDB" w:rsidP="00254DDB">
      <w:pPr>
        <w:pStyle w:val="ListParagraph"/>
        <w:rPr>
          <w:rFonts w:ascii="Consolas" w:hAnsi="Consolas"/>
          <w:color w:val="000000" w:themeColor="text1"/>
        </w:rPr>
      </w:pPr>
      <w:r>
        <w:rPr>
          <w:i/>
          <w:iCs/>
        </w:rPr>
        <w:tab/>
      </w:r>
      <w:proofErr w:type="gramStart"/>
      <w:r w:rsidRPr="00215D14">
        <w:rPr>
          <w:rFonts w:ascii="Consolas" w:hAnsi="Consolas"/>
          <w:color w:val="000000" w:themeColor="text1"/>
        </w:rPr>
        <w:t>Net(</w:t>
      </w:r>
      <w:proofErr w:type="gramEnd"/>
    </w:p>
    <w:p w14:paraId="5FDC6440" w14:textId="309B9596"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 xml:space="preserve">(fc1): </w:t>
      </w:r>
      <w:proofErr w:type="gramStart"/>
      <w:r w:rsidRPr="00215D14">
        <w:rPr>
          <w:rFonts w:ascii="Consolas" w:hAnsi="Consolas"/>
          <w:color w:val="000000" w:themeColor="text1"/>
        </w:rPr>
        <w:t>Linear(</w:t>
      </w:r>
      <w:proofErr w:type="spellStart"/>
      <w:proofErr w:type="gramEnd"/>
      <w:r w:rsidRPr="00215D14">
        <w:rPr>
          <w:rFonts w:ascii="Consolas" w:hAnsi="Consolas"/>
          <w:color w:val="000000" w:themeColor="text1"/>
        </w:rPr>
        <w:t>in_features</w:t>
      </w:r>
      <w:proofErr w:type="spellEnd"/>
      <w:r w:rsidRPr="00215D14">
        <w:rPr>
          <w:rFonts w:ascii="Consolas" w:hAnsi="Consolas"/>
          <w:color w:val="000000" w:themeColor="text1"/>
        </w:rPr>
        <w:t xml:space="preserve">=784,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512, bias=True)</w:t>
      </w:r>
    </w:p>
    <w:p w14:paraId="24FED773" w14:textId="5BC6764E"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 xml:space="preserve">(fc2): </w:t>
      </w:r>
      <w:proofErr w:type="gramStart"/>
      <w:r w:rsidRPr="00215D14">
        <w:rPr>
          <w:rFonts w:ascii="Consolas" w:hAnsi="Consolas"/>
          <w:color w:val="000000" w:themeColor="text1"/>
        </w:rPr>
        <w:t>Linear(</w:t>
      </w:r>
      <w:proofErr w:type="spellStart"/>
      <w:proofErr w:type="gramEnd"/>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512, bias=True)</w:t>
      </w:r>
    </w:p>
    <w:p w14:paraId="5F9C1557" w14:textId="67B56DDE"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 xml:space="preserve">(fc3): </w:t>
      </w:r>
      <w:proofErr w:type="gramStart"/>
      <w:r w:rsidRPr="00215D14">
        <w:rPr>
          <w:rFonts w:ascii="Consolas" w:hAnsi="Consolas"/>
          <w:color w:val="000000" w:themeColor="text1"/>
        </w:rPr>
        <w:t>Linear(</w:t>
      </w:r>
      <w:proofErr w:type="spellStart"/>
      <w:proofErr w:type="gramEnd"/>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10, bias=True)</w:t>
      </w:r>
    </w:p>
    <w:p w14:paraId="0A071120" w14:textId="7027CF2C" w:rsidR="00254DDB" w:rsidRPr="00215D14" w:rsidRDefault="00254DDB" w:rsidP="00254DDB">
      <w:pPr>
        <w:pStyle w:val="ListParagraph"/>
        <w:rPr>
          <w:rFonts w:ascii="Consolas" w:hAnsi="Consolas"/>
          <w:color w:val="000000" w:themeColor="text1"/>
        </w:rPr>
      </w:pPr>
      <w:r w:rsidRPr="00215D14">
        <w:rPr>
          <w:rFonts w:ascii="Consolas" w:hAnsi="Consolas"/>
          <w:color w:val="000000" w:themeColor="text1"/>
        </w:rPr>
        <w:tab/>
        <w:t>)</w:t>
      </w:r>
    </w:p>
    <w:p w14:paraId="4243D125" w14:textId="29AC8266" w:rsidR="00CB09E9" w:rsidRDefault="00CB09E9" w:rsidP="00CB09E9">
      <w:pPr>
        <w:pStyle w:val="Heading2"/>
        <w:numPr>
          <w:ilvl w:val="1"/>
          <w:numId w:val="1"/>
        </w:numPr>
      </w:pPr>
      <w:r>
        <w:lastRenderedPageBreak/>
        <w:t xml:space="preserve">Model </w:t>
      </w:r>
      <w:r w:rsidR="00563064">
        <w:t>training and validation</w:t>
      </w:r>
    </w:p>
    <w:p w14:paraId="5A135566" w14:textId="3ADA9D05" w:rsidR="000F29BB" w:rsidRPr="000F29BB" w:rsidRDefault="00916CEE" w:rsidP="00916CEE">
      <w:pPr>
        <w:ind w:left="720"/>
      </w:pPr>
      <w:r>
        <w:t xml:space="preserve">All models were trained on CPU due to the </w:t>
      </w:r>
      <w:r w:rsidR="00701808">
        <w:t>resource limitation, but the codes were written in the way so that the model could be trained on GPU if</w:t>
      </w:r>
      <w:r w:rsidR="0019786D">
        <w:t xml:space="preserve"> available.</w:t>
      </w:r>
    </w:p>
    <w:p w14:paraId="639AB487" w14:textId="7D2BFD7F" w:rsidR="00563064" w:rsidRDefault="006C3024" w:rsidP="00563064">
      <w:pPr>
        <w:ind w:left="720"/>
      </w:pPr>
      <w:r>
        <w:t xml:space="preserve">The model was trained on </w:t>
      </w:r>
      <w:r w:rsidR="0006738A">
        <w:t>5 epochs</w:t>
      </w:r>
      <w:r w:rsidR="002928E9">
        <w:t>; t</w:t>
      </w:r>
      <w:r w:rsidR="007F488C">
        <w:t>he train set was used to train while the test set was used to validate</w:t>
      </w:r>
      <w:r w:rsidR="002928E9">
        <w:t xml:space="preserve"> as suggested by the reference example. </w:t>
      </w:r>
      <w:proofErr w:type="gramStart"/>
      <w:r w:rsidR="002928E9">
        <w:t>In reality, it</w:t>
      </w:r>
      <w:proofErr w:type="gramEnd"/>
      <w:r w:rsidR="002928E9">
        <w:t xml:space="preserve"> is suggested to </w:t>
      </w:r>
      <w:r w:rsidR="00701808">
        <w:t>partition further</w:t>
      </w:r>
      <w:r w:rsidR="002928E9">
        <w:t xml:space="preserve"> the train set into two subsets for training and validation</w:t>
      </w:r>
      <w:r w:rsidR="00701808">
        <w:t>,</w:t>
      </w:r>
      <w:r w:rsidR="00113EC8">
        <w:t xml:space="preserve"> while the test set is only used for testing when the training has completed. </w:t>
      </w:r>
      <w:r w:rsidR="00151AA3">
        <w:t>We used</w:t>
      </w:r>
      <w:r w:rsidR="00064D92">
        <w:t xml:space="preserve"> </w:t>
      </w:r>
      <w:r w:rsidR="00AF6F35">
        <w:t>Cross Entropy Loss</w:t>
      </w:r>
      <w:r w:rsidR="00C26640">
        <w:t xml:space="preserve">, and </w:t>
      </w:r>
      <w:r w:rsidR="00151AA3">
        <w:t>Stochastic Gradient Decent with momentum</w:t>
      </w:r>
      <w:r w:rsidR="0004328B">
        <w:t xml:space="preserve"> = 0.9, and learning rate = 0.001</w:t>
      </w:r>
      <w:r w:rsidR="00151AA3">
        <w:t xml:space="preserve"> to </w:t>
      </w:r>
      <w:r w:rsidR="004E72F2">
        <w:t>tra</w:t>
      </w:r>
      <w:r w:rsidR="0004328B">
        <w:t xml:space="preserve">in the model. </w:t>
      </w:r>
      <w:r w:rsidR="00971F97">
        <w:t>Loo</w:t>
      </w:r>
      <w:r w:rsidR="00FB5ACB">
        <w:t xml:space="preserve">king at the loss on training validation sets below, the model seems to be not converged yet. Very likely increasing the </w:t>
      </w:r>
      <w:r w:rsidR="00CA7C6C">
        <w:t xml:space="preserve">number of epochs could result in higher performance. </w:t>
      </w:r>
      <w:r w:rsidR="008F5410">
        <w:t xml:space="preserve">On 5 epochs, the model got </w:t>
      </w:r>
      <w:r w:rsidR="008F5410" w:rsidRPr="008F5410">
        <w:t>0.95</w:t>
      </w:r>
      <w:r w:rsidR="008F5410">
        <w:t>1 accuracy on the test set</w:t>
      </w:r>
      <w:r w:rsidR="00502F13">
        <w:t xml:space="preserve"> (validation).</w:t>
      </w:r>
      <w:r w:rsidR="00FA29E0">
        <w:t xml:space="preserve"> This performance is compatible with the model built on </w:t>
      </w:r>
      <w:proofErr w:type="spellStart"/>
      <w:r w:rsidR="00FA29E0">
        <w:t>Keras</w:t>
      </w:r>
      <w:proofErr w:type="spellEnd"/>
      <w:r w:rsidR="00FA29E0">
        <w:t xml:space="preserve"> with a comparable architecture. </w:t>
      </w:r>
      <w:r w:rsidR="007D6D44">
        <w:t xml:space="preserve">The </w:t>
      </w:r>
      <w:r w:rsidR="00417059">
        <w:t xml:space="preserve">model with the best loss was saved </w:t>
      </w:r>
      <w:r w:rsidR="00C13009">
        <w:t>to the checkpoint</w:t>
      </w:r>
      <w:r w:rsidR="00337F1B">
        <w:t xml:space="preserve">. </w:t>
      </w:r>
    </w:p>
    <w:p w14:paraId="49D2B096" w14:textId="6864B244" w:rsidR="00003376" w:rsidRDefault="00003376" w:rsidP="00FA29E0">
      <w:pPr>
        <w:ind w:left="720"/>
        <w:jc w:val="center"/>
      </w:pPr>
      <w:r w:rsidRPr="00003376">
        <w:rPr>
          <w:noProof/>
        </w:rPr>
        <w:drawing>
          <wp:inline distT="0" distB="0" distL="0" distR="0" wp14:anchorId="16AA240B" wp14:editId="78E244CD">
            <wp:extent cx="2636520" cy="1869777"/>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2652323" cy="1880984"/>
                    </a:xfrm>
                    <a:prstGeom prst="rect">
                      <a:avLst/>
                    </a:prstGeom>
                  </pic:spPr>
                </pic:pic>
              </a:graphicData>
            </a:graphic>
          </wp:inline>
        </w:drawing>
      </w:r>
    </w:p>
    <w:p w14:paraId="49968444" w14:textId="1BA8D937" w:rsidR="00C03B5D" w:rsidRDefault="00FA29E0" w:rsidP="00563064">
      <w:pPr>
        <w:ind w:left="720"/>
      </w:pPr>
      <w:r>
        <w:t>When</w:t>
      </w:r>
      <w:r w:rsidR="0022448C">
        <w:t xml:space="preserve"> we increased the number of epochs to </w:t>
      </w:r>
      <w:r w:rsidR="000F29BB">
        <w:t>10</w:t>
      </w:r>
      <w:r>
        <w:t xml:space="preserve"> </w:t>
      </w:r>
      <w:r w:rsidR="00513A35">
        <w:t xml:space="preserve">with the same </w:t>
      </w:r>
      <w:r w:rsidR="000F29BB">
        <w:t xml:space="preserve">batch size </w:t>
      </w:r>
      <w:r w:rsidR="00513A35">
        <w:t>to compare the performance</w:t>
      </w:r>
      <w:r>
        <w:t xml:space="preserve">, the model performance improved, </w:t>
      </w:r>
      <w:r w:rsidR="00701808">
        <w:t xml:space="preserve">with </w:t>
      </w:r>
      <w:r w:rsidRPr="00701808">
        <w:rPr>
          <w:b/>
          <w:bCs/>
        </w:rPr>
        <w:t>0.971 accuracy</w:t>
      </w:r>
      <w:r>
        <w:t xml:space="preserve"> on the validation set. The model performance does not indicate any overfitting issue. </w:t>
      </w:r>
    </w:p>
    <w:p w14:paraId="6F7F38DF" w14:textId="2621B64E" w:rsidR="00FA29E0" w:rsidRDefault="00FA29E0" w:rsidP="00FA29E0">
      <w:pPr>
        <w:ind w:left="720"/>
        <w:jc w:val="center"/>
      </w:pPr>
      <w:r w:rsidRPr="00FA29E0">
        <w:rPr>
          <w:noProof/>
        </w:rPr>
        <w:drawing>
          <wp:inline distT="0" distB="0" distL="0" distR="0" wp14:anchorId="765B9F55" wp14:editId="18C07981">
            <wp:extent cx="2578100" cy="1828345"/>
            <wp:effectExtent l="0" t="0" r="0" b="63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6"/>
                    <a:stretch>
                      <a:fillRect/>
                    </a:stretch>
                  </pic:blipFill>
                  <pic:spPr>
                    <a:xfrm>
                      <a:off x="0" y="0"/>
                      <a:ext cx="2603202" cy="1846147"/>
                    </a:xfrm>
                    <a:prstGeom prst="rect">
                      <a:avLst/>
                    </a:prstGeom>
                  </pic:spPr>
                </pic:pic>
              </a:graphicData>
            </a:graphic>
          </wp:inline>
        </w:drawing>
      </w:r>
    </w:p>
    <w:p w14:paraId="7BCFD7E4" w14:textId="4E3E734F" w:rsidR="00585C88" w:rsidRDefault="00585C88" w:rsidP="00585C88">
      <w:pPr>
        <w:pStyle w:val="Heading1"/>
        <w:numPr>
          <w:ilvl w:val="0"/>
          <w:numId w:val="1"/>
        </w:numPr>
      </w:pPr>
      <w:r w:rsidRPr="00166B54">
        <w:lastRenderedPageBreak/>
        <w:t xml:space="preserve">Image Classification with the </w:t>
      </w:r>
      <w:r>
        <w:t>American Sign Language</w:t>
      </w:r>
      <w:r w:rsidRPr="00166B54">
        <w:t xml:space="preserve"> Dataset</w:t>
      </w:r>
    </w:p>
    <w:p w14:paraId="62AEF1CD" w14:textId="65D6AF17" w:rsidR="00DF451C" w:rsidRDefault="00DF451C" w:rsidP="00DF451C">
      <w:pPr>
        <w:pStyle w:val="Heading2"/>
        <w:numPr>
          <w:ilvl w:val="1"/>
          <w:numId w:val="1"/>
        </w:numPr>
      </w:pPr>
      <w:r>
        <w:t>Data exploration</w:t>
      </w:r>
      <w:r w:rsidR="00FF35B2">
        <w:t xml:space="preserve"> and preprocessing</w:t>
      </w:r>
    </w:p>
    <w:p w14:paraId="1FE1CDD7" w14:textId="5CB2566A" w:rsidR="00FA29E0" w:rsidRDefault="00FA29E0" w:rsidP="00215D14">
      <w:pPr>
        <w:ind w:left="720"/>
      </w:pPr>
      <w:r>
        <w:t xml:space="preserve">The dataset is </w:t>
      </w:r>
      <w:r w:rsidR="00701808">
        <w:t>un</w:t>
      </w:r>
      <w:r>
        <w:t xml:space="preserve">available on </w:t>
      </w:r>
      <w:r w:rsidR="00701808">
        <w:t xml:space="preserve">the </w:t>
      </w:r>
      <w:proofErr w:type="spellStart"/>
      <w:r>
        <w:t>Pytorch</w:t>
      </w:r>
      <w:proofErr w:type="spellEnd"/>
      <w:r>
        <w:t xml:space="preserve"> Dataset library, so we </w:t>
      </w:r>
      <w:proofErr w:type="gramStart"/>
      <w:r>
        <w:t>have to</w:t>
      </w:r>
      <w:proofErr w:type="gramEnd"/>
      <w:r>
        <w:t xml:space="preserve"> lo</w:t>
      </w:r>
      <w:r w:rsidR="00CB0164">
        <w:t>ad it from the local disk. The data is in CSV format rather than raw images. The dataset originally contain</w:t>
      </w:r>
      <w:r w:rsidR="00701808">
        <w:t>ed</w:t>
      </w:r>
      <w:r w:rsidR="00CB0164">
        <w:t xml:space="preserve"> two data subsets: </w:t>
      </w:r>
      <w:r w:rsidR="00701808">
        <w:t xml:space="preserve">a </w:t>
      </w:r>
      <w:r w:rsidR="00CB0164">
        <w:t xml:space="preserve">training set with shape </w:t>
      </w:r>
      <w:r w:rsidR="00CB0164" w:rsidRPr="00CB0164">
        <w:t>(27455, 785)</w:t>
      </w:r>
      <w:r w:rsidR="00CB0164">
        <w:t xml:space="preserve">, and </w:t>
      </w:r>
      <w:r w:rsidR="00701808">
        <w:t xml:space="preserve">a </w:t>
      </w:r>
      <w:r w:rsidR="00CB0164">
        <w:t xml:space="preserve">validation set </w:t>
      </w:r>
      <w:r w:rsidR="00CB0164" w:rsidRPr="00CB0164">
        <w:t>(7172, 785)</w:t>
      </w:r>
      <w:r w:rsidR="00CB0164">
        <w:t xml:space="preserve"> in which each row </w:t>
      </w:r>
      <w:r w:rsidR="009D7ADA">
        <w:t xml:space="preserve">has </w:t>
      </w:r>
      <w:r w:rsidR="00BD5060">
        <w:t>784-pixel</w:t>
      </w:r>
      <w:r w:rsidR="009D7ADA">
        <w:t xml:space="preserve"> values and a class label</w:t>
      </w:r>
      <w:r w:rsidR="00701808">
        <w:t>,</w:t>
      </w:r>
      <w:r w:rsidR="009D7ADA">
        <w:t xml:space="preserve"> representing an image. We separated X and y in each data subset</w:t>
      </w:r>
      <w:r w:rsidR="008B7953">
        <w:t>, and then reshape</w:t>
      </w:r>
      <w:r w:rsidR="00701808">
        <w:t>d</w:t>
      </w:r>
      <w:r w:rsidR="008B7953">
        <w:t xml:space="preserve"> the X into the shape of </w:t>
      </w:r>
      <w:r w:rsidR="00F765ED" w:rsidRPr="00F765ED">
        <w:rPr>
          <w:i/>
          <w:iCs/>
        </w:rPr>
        <w:t>(1, 28, 28)</w:t>
      </w:r>
      <w:r w:rsidR="00F765ED">
        <w:rPr>
          <w:i/>
          <w:iCs/>
        </w:rPr>
        <w:t>.</w:t>
      </w:r>
      <w:r w:rsidR="00C17FD4">
        <w:rPr>
          <w:i/>
          <w:iCs/>
        </w:rPr>
        <w:t xml:space="preserve"> </w:t>
      </w:r>
      <w:r w:rsidR="00C17FD4" w:rsidRPr="00C17FD4">
        <w:t xml:space="preserve">Several </w:t>
      </w:r>
      <w:r w:rsidR="00C17FD4">
        <w:t>images are visualized below:</w:t>
      </w:r>
    </w:p>
    <w:p w14:paraId="2EB53F87" w14:textId="36C2BE2A" w:rsidR="00C17FD4" w:rsidRPr="00C17FD4" w:rsidRDefault="00C17FD4" w:rsidP="00215D14">
      <w:pPr>
        <w:ind w:left="720"/>
        <w:jc w:val="center"/>
      </w:pPr>
      <w:r w:rsidRPr="00C17FD4">
        <w:rPr>
          <w:noProof/>
        </w:rPr>
        <w:drawing>
          <wp:inline distT="0" distB="0" distL="0" distR="0" wp14:anchorId="680611FE" wp14:editId="4BED3B14">
            <wp:extent cx="3324225" cy="533400"/>
            <wp:effectExtent l="0" t="0" r="9525"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7"/>
                    <a:stretch>
                      <a:fillRect/>
                    </a:stretch>
                  </pic:blipFill>
                  <pic:spPr>
                    <a:xfrm>
                      <a:off x="0" y="0"/>
                      <a:ext cx="3324225" cy="533400"/>
                    </a:xfrm>
                    <a:prstGeom prst="rect">
                      <a:avLst/>
                    </a:prstGeom>
                  </pic:spPr>
                </pic:pic>
              </a:graphicData>
            </a:graphic>
          </wp:inline>
        </w:drawing>
      </w:r>
    </w:p>
    <w:p w14:paraId="79CB0D88" w14:textId="57573313" w:rsidR="009D7ADA" w:rsidRDefault="00BD5060" w:rsidP="00215D14">
      <w:pPr>
        <w:ind w:left="720"/>
      </w:pPr>
      <w:r>
        <w:t>The class labels are from 0 to 23</w:t>
      </w:r>
      <w:r w:rsidR="00701808">
        <w:t>,</w:t>
      </w:r>
      <w:r>
        <w:t xml:space="preserve"> corresponding </w:t>
      </w:r>
      <w:r w:rsidR="00701808">
        <w:t xml:space="preserve">to </w:t>
      </w:r>
      <w:r>
        <w:t>24 alphabet letters.</w:t>
      </w:r>
      <w:r w:rsidR="00B356FB">
        <w:t xml:space="preserve"> The data in classes are quite balanced on the training </w:t>
      </w:r>
      <w:r w:rsidR="00C17FD4">
        <w:t>set but</w:t>
      </w:r>
      <w:r w:rsidR="00B356FB">
        <w:t xml:space="preserve"> vary on the validation set.</w:t>
      </w:r>
      <w:r>
        <w:t xml:space="preserve"> </w:t>
      </w:r>
      <w:r w:rsidR="00C17FD4">
        <w:t>It was said to exclude the letter j and z.</w:t>
      </w:r>
    </w:p>
    <w:p w14:paraId="615C4DF1" w14:textId="77777777" w:rsidR="00C17FD4" w:rsidRDefault="00B356FB" w:rsidP="00215D14">
      <w:pPr>
        <w:keepNext/>
        <w:spacing w:line="240" w:lineRule="auto"/>
        <w:ind w:left="720"/>
        <w:contextualSpacing/>
      </w:pPr>
      <w:r w:rsidRPr="00B356FB">
        <w:rPr>
          <w:noProof/>
        </w:rPr>
        <w:drawing>
          <wp:inline distT="0" distB="0" distL="0" distR="0" wp14:anchorId="1D54D279" wp14:editId="64A7F630">
            <wp:extent cx="2245288" cy="1409700"/>
            <wp:effectExtent l="0" t="0" r="3175"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8"/>
                    <a:stretch>
                      <a:fillRect/>
                    </a:stretch>
                  </pic:blipFill>
                  <pic:spPr>
                    <a:xfrm>
                      <a:off x="0" y="0"/>
                      <a:ext cx="2275154" cy="1428452"/>
                    </a:xfrm>
                    <a:prstGeom prst="rect">
                      <a:avLst/>
                    </a:prstGeom>
                  </pic:spPr>
                </pic:pic>
              </a:graphicData>
            </a:graphic>
          </wp:inline>
        </w:drawing>
      </w:r>
      <w:r w:rsidRPr="00B356FB">
        <w:rPr>
          <w:noProof/>
        </w:rPr>
        <w:t xml:space="preserve"> </w:t>
      </w:r>
      <w:r w:rsidRPr="00B356FB">
        <w:rPr>
          <w:noProof/>
        </w:rPr>
        <w:drawing>
          <wp:inline distT="0" distB="0" distL="0" distR="0" wp14:anchorId="3E4D6BF7" wp14:editId="1F4C65F1">
            <wp:extent cx="2211182" cy="1409700"/>
            <wp:effectExtent l="0" t="0" r="0" b="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9"/>
                    <a:stretch>
                      <a:fillRect/>
                    </a:stretch>
                  </pic:blipFill>
                  <pic:spPr>
                    <a:xfrm>
                      <a:off x="0" y="0"/>
                      <a:ext cx="2241489" cy="1429021"/>
                    </a:xfrm>
                    <a:prstGeom prst="rect">
                      <a:avLst/>
                    </a:prstGeom>
                  </pic:spPr>
                </pic:pic>
              </a:graphicData>
            </a:graphic>
          </wp:inline>
        </w:drawing>
      </w:r>
    </w:p>
    <w:p w14:paraId="1F73F35B" w14:textId="02060294" w:rsidR="00B356FB" w:rsidRPr="00FA29E0" w:rsidRDefault="00C17FD4" w:rsidP="00215D14">
      <w:pPr>
        <w:pStyle w:val="Caption"/>
        <w:ind w:left="360" w:firstLine="720"/>
        <w:contextualSpacing/>
      </w:pPr>
      <w:r>
        <w:t xml:space="preserve">Class distribution on training set </w:t>
      </w:r>
      <w:r>
        <w:tab/>
      </w:r>
      <w:r>
        <w:tab/>
      </w:r>
      <w:r>
        <w:tab/>
        <w:t xml:space="preserve">Class distribution on test set </w:t>
      </w:r>
    </w:p>
    <w:p w14:paraId="2F6940E0" w14:textId="4B77B96E" w:rsidR="00C17FD4" w:rsidRDefault="00C17FD4" w:rsidP="00215D14">
      <w:pPr>
        <w:ind w:left="720"/>
      </w:pPr>
      <w:r>
        <w:t xml:space="preserve">Again, we do not need to do one-hot label encoding as the example in </w:t>
      </w:r>
      <w:proofErr w:type="spellStart"/>
      <w:r>
        <w:t>Keras</w:t>
      </w:r>
      <w:proofErr w:type="spellEnd"/>
      <w:r>
        <w:t xml:space="preserve"> showed</w:t>
      </w:r>
      <w:r w:rsidR="00701808">
        <w:t>,</w:t>
      </w:r>
      <w:r>
        <w:t xml:space="preserve"> since the loss function in </w:t>
      </w:r>
      <w:proofErr w:type="spellStart"/>
      <w:r>
        <w:t>Pytorch</w:t>
      </w:r>
      <w:proofErr w:type="spellEnd"/>
      <w:r>
        <w:t xml:space="preserve"> </w:t>
      </w:r>
      <w:r w:rsidR="00701808">
        <w:t>can</w:t>
      </w:r>
      <w:r>
        <w:t xml:space="preserve"> handle that. </w:t>
      </w:r>
    </w:p>
    <w:p w14:paraId="6745DACE" w14:textId="6C3E083C" w:rsidR="00222E36" w:rsidRDefault="00222E36" w:rsidP="00222E36">
      <w:pPr>
        <w:pStyle w:val="Heading3"/>
        <w:numPr>
          <w:ilvl w:val="2"/>
          <w:numId w:val="1"/>
        </w:numPr>
      </w:pPr>
      <w:r>
        <w:t>Data preprocessing</w:t>
      </w:r>
    </w:p>
    <w:p w14:paraId="072385C4" w14:textId="0EDF36B8" w:rsidR="00DF451C" w:rsidRDefault="00FF35B2" w:rsidP="00215D14">
      <w:pPr>
        <w:ind w:left="720"/>
      </w:pPr>
      <w:r>
        <w:t xml:space="preserve">The data pixel values, ranging from 0 to 255, were normalized to be between </w:t>
      </w:r>
      <w:r w:rsidR="00701808">
        <w:t>-1</w:t>
      </w:r>
      <w:r>
        <w:t xml:space="preserve"> and 1. </w:t>
      </w:r>
      <w:r w:rsidR="00222E36">
        <w:t xml:space="preserve">Further, in this task, I created a customized Dataset object </w:t>
      </w:r>
      <w:r w:rsidR="00222E36" w:rsidRPr="00222E36">
        <w:rPr>
          <w:i/>
          <w:iCs/>
        </w:rPr>
        <w:t>(</w:t>
      </w:r>
      <w:r w:rsidR="00222E36">
        <w:rPr>
          <w:i/>
          <w:iCs/>
        </w:rPr>
        <w:t xml:space="preserve">class </w:t>
      </w:r>
      <w:proofErr w:type="spellStart"/>
      <w:proofErr w:type="gramStart"/>
      <w:r w:rsidR="00222E36" w:rsidRPr="00222E36">
        <w:rPr>
          <w:i/>
          <w:iCs/>
        </w:rPr>
        <w:t>CustomDataset</w:t>
      </w:r>
      <w:proofErr w:type="spellEnd"/>
      <w:r w:rsidR="00222E36" w:rsidRPr="00222E36">
        <w:rPr>
          <w:i/>
          <w:iCs/>
        </w:rPr>
        <w:t>(</w:t>
      </w:r>
      <w:proofErr w:type="gramEnd"/>
      <w:r w:rsidR="00222E36" w:rsidRPr="00222E36">
        <w:rPr>
          <w:i/>
          <w:iCs/>
        </w:rPr>
        <w:t>))</w:t>
      </w:r>
      <w:r w:rsidR="00222E36">
        <w:t xml:space="preserve"> on </w:t>
      </w:r>
      <w:proofErr w:type="spellStart"/>
      <w:r w:rsidR="00222E36">
        <w:t>Pytorch</w:t>
      </w:r>
      <w:proofErr w:type="spellEnd"/>
      <w:r w:rsidR="00701808">
        <w:t>,</w:t>
      </w:r>
      <w:r w:rsidR="00222E36">
        <w:t xml:space="preserve"> which gets X and Y arrays as input, and output </w:t>
      </w:r>
      <w:r w:rsidR="00701808">
        <w:t xml:space="preserve">normalized </w:t>
      </w:r>
      <w:r w:rsidR="00222E36">
        <w:t xml:space="preserve"> X, and Y tensor</w:t>
      </w:r>
      <w:r w:rsidR="00701808">
        <w:t>s</w:t>
      </w:r>
      <w:r w:rsidR="00222E36">
        <w:t xml:space="preserve">. The datasets were then loaded </w:t>
      </w:r>
      <w:r w:rsidR="00701808">
        <w:t>in</w:t>
      </w:r>
      <w:r w:rsidR="00222E36">
        <w:t xml:space="preserve">to </w:t>
      </w:r>
      <w:proofErr w:type="spellStart"/>
      <w:r w:rsidR="00222E36">
        <w:t>Pytorch</w:t>
      </w:r>
      <w:proofErr w:type="spellEnd"/>
      <w:r w:rsidR="00222E36">
        <w:t xml:space="preserve"> </w:t>
      </w:r>
      <w:proofErr w:type="spellStart"/>
      <w:r w:rsidR="00222E36">
        <w:t>DataLoader</w:t>
      </w:r>
      <w:proofErr w:type="spellEnd"/>
      <w:r w:rsidR="00222E36">
        <w:t>. The train data w</w:t>
      </w:r>
      <w:r w:rsidR="00701808">
        <w:t>ere</w:t>
      </w:r>
      <w:r w:rsidR="00222E36">
        <w:t xml:space="preserve"> randomly sampled and partitioned into batches (batch size = </w:t>
      </w:r>
      <w:r w:rsidR="00701808">
        <w:t>32</w:t>
      </w:r>
      <w:r w:rsidR="00222E36">
        <w:t>)</w:t>
      </w:r>
      <w:r w:rsidR="000A6D71">
        <w:t>. The experiments on different batch sizes on this dataset indicated that smaller batches resulted</w:t>
      </w:r>
      <w:r w:rsidR="00701808">
        <w:t xml:space="preserve"> in</w:t>
      </w:r>
      <w:r w:rsidR="000A6D71">
        <w:t xml:space="preserve"> better performance</w:t>
      </w:r>
      <w:r w:rsidR="00701808">
        <w:t xml:space="preserve"> in certain model</w:t>
      </w:r>
      <w:r w:rsidR="000A6D71">
        <w:t xml:space="preserve">. </w:t>
      </w:r>
    </w:p>
    <w:p w14:paraId="0A96D36C" w14:textId="7D948031" w:rsidR="00DF451C" w:rsidRDefault="00DF451C" w:rsidP="00DF451C">
      <w:pPr>
        <w:pStyle w:val="Heading2"/>
        <w:numPr>
          <w:ilvl w:val="1"/>
          <w:numId w:val="1"/>
        </w:numPr>
      </w:pPr>
      <w:r>
        <w:t>Model development</w:t>
      </w:r>
    </w:p>
    <w:p w14:paraId="4506DF6C" w14:textId="5BC44610" w:rsidR="0012672B" w:rsidRDefault="0012672B" w:rsidP="0012672B">
      <w:pPr>
        <w:pStyle w:val="Heading3"/>
        <w:numPr>
          <w:ilvl w:val="2"/>
          <w:numId w:val="1"/>
        </w:numPr>
      </w:pPr>
      <w:r>
        <w:t>Shallow Neural Network Model</w:t>
      </w:r>
    </w:p>
    <w:p w14:paraId="13C0C87B" w14:textId="717CA6A7" w:rsidR="0012672B" w:rsidRPr="0012672B" w:rsidRDefault="0012672B" w:rsidP="0012672B">
      <w:pPr>
        <w:pStyle w:val="Heading4"/>
        <w:numPr>
          <w:ilvl w:val="3"/>
          <w:numId w:val="1"/>
        </w:numPr>
      </w:pPr>
      <w:r>
        <w:t>Model Architecture</w:t>
      </w:r>
    </w:p>
    <w:p w14:paraId="4C609E35" w14:textId="7E036E38" w:rsidR="00215D14" w:rsidRDefault="000A6D71" w:rsidP="00215D14">
      <w:pPr>
        <w:pStyle w:val="ListParagraph"/>
      </w:pPr>
      <w:r>
        <w:t>Following the second reference notebook, the neural network is created</w:t>
      </w:r>
      <w:r w:rsidR="00215D14">
        <w:t xml:space="preserve"> similarly in the first section. Specifically, the neural network model was created with three </w:t>
      </w:r>
      <w:proofErr w:type="gramStart"/>
      <w:r w:rsidR="00215D14">
        <w:t>fully-connected</w:t>
      </w:r>
      <w:proofErr w:type="gramEnd"/>
      <w:r w:rsidR="00215D14">
        <w:t xml:space="preserve"> layers, excluding the </w:t>
      </w:r>
      <w:r w:rsidR="00215D14">
        <w:lastRenderedPageBreak/>
        <w:t xml:space="preserve">input layers. First, the input data with </w:t>
      </w:r>
      <w:r w:rsidR="00701808">
        <w:t xml:space="preserve">the </w:t>
      </w:r>
      <w:r w:rsidR="00215D14">
        <w:t xml:space="preserve">shape of (28x28) was flattened out to pass to the first hidden layer with 512 units and </w:t>
      </w:r>
      <w:proofErr w:type="spellStart"/>
      <w:r w:rsidR="00215D14">
        <w:t>ReLU</w:t>
      </w:r>
      <w:proofErr w:type="spellEnd"/>
      <w:r w:rsidR="00215D14">
        <w:t xml:space="preserve"> non-linear activation on top of it. The next hidden layer also has the same number of units and </w:t>
      </w:r>
      <w:proofErr w:type="spellStart"/>
      <w:r w:rsidR="00215D14">
        <w:t>ReLU</w:t>
      </w:r>
      <w:proofErr w:type="spellEnd"/>
      <w:r w:rsidR="00215D14">
        <w:t xml:space="preserve"> activation function. </w:t>
      </w:r>
      <w:r w:rsidR="00701808">
        <w:t>Finally, t</w:t>
      </w:r>
      <w:r w:rsidR="00215D14">
        <w:t xml:space="preserve">he last layer (also called output layer) has 24 units corresponding to the number of classes and applies a SoftMax activation function to turn the predicted output </w:t>
      </w:r>
      <w:r w:rsidR="00701808">
        <w:t>in</w:t>
      </w:r>
      <w:r w:rsidR="00215D14">
        <w:t xml:space="preserve">to probabilities. Specifically, the created network has the following </w:t>
      </w:r>
      <w:r w:rsidR="00701808">
        <w:t>layers</w:t>
      </w:r>
      <w:r w:rsidR="00215D14">
        <w:t>:</w:t>
      </w:r>
    </w:p>
    <w:p w14:paraId="7E2C124F" w14:textId="77777777" w:rsidR="00215D14" w:rsidRDefault="00215D14" w:rsidP="00215D14">
      <w:pPr>
        <w:pStyle w:val="ListParagraph"/>
        <w:rPr>
          <w:rFonts w:ascii="Consolas" w:hAnsi="Consolas"/>
          <w:color w:val="000000" w:themeColor="text1"/>
        </w:rPr>
      </w:pPr>
      <w:r w:rsidRPr="00215D14">
        <w:rPr>
          <w:i/>
          <w:iCs/>
          <w:color w:val="000000" w:themeColor="text1"/>
        </w:rPr>
        <w:tab/>
      </w:r>
      <w:proofErr w:type="gramStart"/>
      <w:r w:rsidRPr="00215D14">
        <w:rPr>
          <w:rFonts w:ascii="Consolas" w:hAnsi="Consolas"/>
          <w:color w:val="000000" w:themeColor="text1"/>
        </w:rPr>
        <w:t>Net(</w:t>
      </w:r>
      <w:proofErr w:type="gramEnd"/>
      <w:r w:rsidRPr="00215D14">
        <w:rPr>
          <w:rFonts w:ascii="Consolas" w:hAnsi="Consolas"/>
          <w:color w:val="000000" w:themeColor="text1"/>
        </w:rPr>
        <w:t xml:space="preserve"> </w:t>
      </w:r>
    </w:p>
    <w:p w14:paraId="534EE38C" w14:textId="147C433C"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 xml:space="preserve">(fc1): </w:t>
      </w:r>
      <w:proofErr w:type="gramStart"/>
      <w:r w:rsidRPr="00215D14">
        <w:rPr>
          <w:rFonts w:ascii="Consolas" w:hAnsi="Consolas"/>
          <w:color w:val="000000" w:themeColor="text1"/>
        </w:rPr>
        <w:t>Linear(</w:t>
      </w:r>
      <w:proofErr w:type="spellStart"/>
      <w:proofErr w:type="gramEnd"/>
      <w:r w:rsidRPr="00215D14">
        <w:rPr>
          <w:rFonts w:ascii="Consolas" w:hAnsi="Consolas"/>
          <w:color w:val="000000" w:themeColor="text1"/>
        </w:rPr>
        <w:t>in_features</w:t>
      </w:r>
      <w:proofErr w:type="spellEnd"/>
      <w:r w:rsidRPr="00215D14">
        <w:rPr>
          <w:rFonts w:ascii="Consolas" w:hAnsi="Consolas"/>
          <w:color w:val="000000" w:themeColor="text1"/>
        </w:rPr>
        <w:t xml:space="preserve">=784,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 xml:space="preserve">=512, bias=True) </w:t>
      </w:r>
    </w:p>
    <w:p w14:paraId="2B98272F" w14:textId="77777777"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 xml:space="preserve">(fc2): </w:t>
      </w:r>
      <w:proofErr w:type="gramStart"/>
      <w:r w:rsidRPr="00215D14">
        <w:rPr>
          <w:rFonts w:ascii="Consolas" w:hAnsi="Consolas"/>
          <w:color w:val="000000" w:themeColor="text1"/>
        </w:rPr>
        <w:t>Linear(</w:t>
      </w:r>
      <w:proofErr w:type="spellStart"/>
      <w:proofErr w:type="gramEnd"/>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 xml:space="preserve">=512, bias=True) </w:t>
      </w:r>
    </w:p>
    <w:p w14:paraId="0D8ED52A" w14:textId="77777777"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 xml:space="preserve">(fc3): </w:t>
      </w:r>
      <w:proofErr w:type="gramStart"/>
      <w:r w:rsidRPr="00215D14">
        <w:rPr>
          <w:rFonts w:ascii="Consolas" w:hAnsi="Consolas"/>
          <w:color w:val="000000" w:themeColor="text1"/>
        </w:rPr>
        <w:t>Linear(</w:t>
      </w:r>
      <w:proofErr w:type="spellStart"/>
      <w:proofErr w:type="gramEnd"/>
      <w:r w:rsidRPr="00215D14">
        <w:rPr>
          <w:rFonts w:ascii="Consolas" w:hAnsi="Consolas"/>
          <w:color w:val="000000" w:themeColor="text1"/>
        </w:rPr>
        <w:t>in_features</w:t>
      </w:r>
      <w:proofErr w:type="spellEnd"/>
      <w:r w:rsidRPr="00215D14">
        <w:rPr>
          <w:rFonts w:ascii="Consolas" w:hAnsi="Consolas"/>
          <w:color w:val="000000" w:themeColor="text1"/>
        </w:rPr>
        <w:t xml:space="preserve">=512, </w:t>
      </w:r>
      <w:proofErr w:type="spellStart"/>
      <w:r w:rsidRPr="00215D14">
        <w:rPr>
          <w:rFonts w:ascii="Consolas" w:hAnsi="Consolas"/>
          <w:color w:val="000000" w:themeColor="text1"/>
        </w:rPr>
        <w:t>out_features</w:t>
      </w:r>
      <w:proofErr w:type="spellEnd"/>
      <w:r w:rsidRPr="00215D14">
        <w:rPr>
          <w:rFonts w:ascii="Consolas" w:hAnsi="Consolas"/>
          <w:color w:val="000000" w:themeColor="text1"/>
        </w:rPr>
        <w:t xml:space="preserve">=24, bias=True) </w:t>
      </w:r>
    </w:p>
    <w:p w14:paraId="495F9BFB" w14:textId="77777777" w:rsidR="00215D14" w:rsidRDefault="00215D14" w:rsidP="00215D14">
      <w:pPr>
        <w:pStyle w:val="ListParagraph"/>
        <w:ind w:left="1080"/>
        <w:rPr>
          <w:rFonts w:ascii="Consolas" w:hAnsi="Consolas"/>
          <w:color w:val="000000" w:themeColor="text1"/>
        </w:rPr>
      </w:pPr>
      <w:r w:rsidRPr="00215D14">
        <w:rPr>
          <w:rFonts w:ascii="Consolas" w:hAnsi="Consolas"/>
          <w:color w:val="000000" w:themeColor="text1"/>
        </w:rPr>
        <w:t>(</w:t>
      </w:r>
      <w:proofErr w:type="spellStart"/>
      <w:r w:rsidRPr="00215D14">
        <w:rPr>
          <w:rFonts w:ascii="Consolas" w:hAnsi="Consolas"/>
          <w:color w:val="000000" w:themeColor="text1"/>
        </w:rPr>
        <w:t>softmax</w:t>
      </w:r>
      <w:proofErr w:type="spellEnd"/>
      <w:r w:rsidRPr="00215D14">
        <w:rPr>
          <w:rFonts w:ascii="Consolas" w:hAnsi="Consolas"/>
          <w:color w:val="000000" w:themeColor="text1"/>
        </w:rPr>
        <w:t xml:space="preserve">): </w:t>
      </w:r>
      <w:proofErr w:type="spellStart"/>
      <w:r w:rsidRPr="00215D14">
        <w:rPr>
          <w:rFonts w:ascii="Consolas" w:hAnsi="Consolas"/>
          <w:color w:val="000000" w:themeColor="text1"/>
        </w:rPr>
        <w:t>Softmax</w:t>
      </w:r>
      <w:proofErr w:type="spellEnd"/>
      <w:r w:rsidRPr="00215D14">
        <w:rPr>
          <w:rFonts w:ascii="Consolas" w:hAnsi="Consolas"/>
          <w:color w:val="000000" w:themeColor="text1"/>
        </w:rPr>
        <w:t xml:space="preserve">(dim=1) </w:t>
      </w:r>
    </w:p>
    <w:p w14:paraId="58A2B5D9" w14:textId="3B94752A" w:rsidR="00DF451C" w:rsidRPr="00215D14" w:rsidRDefault="00215D14" w:rsidP="00215D14">
      <w:pPr>
        <w:pStyle w:val="ListParagraph"/>
        <w:ind w:firstLine="360"/>
        <w:rPr>
          <w:color w:val="000000" w:themeColor="text1"/>
        </w:rPr>
      </w:pPr>
      <w:r w:rsidRPr="00215D14">
        <w:rPr>
          <w:rFonts w:ascii="Consolas" w:hAnsi="Consolas"/>
          <w:color w:val="000000" w:themeColor="text1"/>
        </w:rPr>
        <w:t>)</w:t>
      </w:r>
    </w:p>
    <w:p w14:paraId="354E6943" w14:textId="47492907" w:rsidR="00DF451C" w:rsidRDefault="00DF451C" w:rsidP="0012672B">
      <w:pPr>
        <w:pStyle w:val="Heading4"/>
        <w:numPr>
          <w:ilvl w:val="3"/>
          <w:numId w:val="1"/>
        </w:numPr>
      </w:pPr>
      <w:r>
        <w:t>Model training and validation</w:t>
      </w:r>
    </w:p>
    <w:p w14:paraId="535368F9" w14:textId="4F04A4DC" w:rsidR="00E54DC8" w:rsidRDefault="009B4C56" w:rsidP="00215D14">
      <w:pPr>
        <w:pStyle w:val="ListParagraph"/>
      </w:pPr>
      <w:r>
        <w:t>The</w:t>
      </w:r>
      <w:r w:rsidR="00215D14">
        <w:t xml:space="preserve"> model was trained on 20 epochs</w:t>
      </w:r>
      <w:r w:rsidR="00CD4E80">
        <w:t xml:space="preserve"> with a batch size of </w:t>
      </w:r>
      <w:r>
        <w:t>4</w:t>
      </w:r>
      <w:r w:rsidR="00215D14">
        <w:t xml:space="preserve">; the train set was used to train while the test set was used to validate. </w:t>
      </w:r>
      <w:r w:rsidR="00E15BE3">
        <w:t>I observed that this model performed better with smaller batch size. The batch size of 32 resulted in 0.25</w:t>
      </w:r>
      <w:r w:rsidR="00701808">
        <w:t xml:space="preserve"> accuracy,</w:t>
      </w:r>
      <w:r w:rsidR="00E15BE3">
        <w:t xml:space="preserve"> while the batch size of 4 had much better accuracy. This seems to be </w:t>
      </w:r>
      <w:proofErr w:type="gramStart"/>
      <w:r w:rsidR="00E15BE3">
        <w:t>uncommon in reality</w:t>
      </w:r>
      <w:proofErr w:type="gramEnd"/>
      <w:r w:rsidR="00E15BE3">
        <w:t xml:space="preserve">. </w:t>
      </w:r>
    </w:p>
    <w:p w14:paraId="77FEE412" w14:textId="40608ECF" w:rsidR="00215D14" w:rsidRDefault="00215D14" w:rsidP="00215D14">
      <w:pPr>
        <w:pStyle w:val="ListParagraph"/>
      </w:pPr>
      <w:r>
        <w:t xml:space="preserve">Similarly, Cross Entropy Loss, and Stochastic Gradient Decent with momentum = 0.9, and learning rate = 0.001 were set to train the model. </w:t>
      </w:r>
    </w:p>
    <w:p w14:paraId="717C0638" w14:textId="1C9BEF5C" w:rsidR="00F166FA" w:rsidRDefault="00F166FA" w:rsidP="00215D14">
      <w:pPr>
        <w:pStyle w:val="ListParagraph"/>
      </w:pPr>
      <w:r>
        <w:t>The</w:t>
      </w:r>
      <w:r w:rsidR="00215D14">
        <w:t xml:space="preserve"> loss on training </w:t>
      </w:r>
      <w:r>
        <w:t xml:space="preserve">and </w:t>
      </w:r>
      <w:r w:rsidR="00215D14">
        <w:t xml:space="preserve">validation sets </w:t>
      </w:r>
      <w:r>
        <w:t xml:space="preserve">over 20 epochs </w:t>
      </w:r>
      <w:r w:rsidR="00A9739D">
        <w:t>is shown below.</w:t>
      </w:r>
      <w:r w:rsidR="009B4C56">
        <w:t xml:space="preserve"> The model seems to have the overfitting issue as it performed </w:t>
      </w:r>
      <w:proofErr w:type="gramStart"/>
      <w:r w:rsidR="009B4C56">
        <w:t>pretty well</w:t>
      </w:r>
      <w:proofErr w:type="gramEnd"/>
      <w:r w:rsidR="009B4C56">
        <w:t xml:space="preserve"> in training and much worse on the validation set</w:t>
      </w:r>
      <w:r w:rsidR="00A9739D">
        <w:t>. The best model with the lowest loss in validation was saved to the checkpoint</w:t>
      </w:r>
      <w:r w:rsidR="00701808">
        <w:t>,</w:t>
      </w:r>
      <w:r w:rsidR="00F369C4">
        <w:t xml:space="preserve"> which </w:t>
      </w:r>
      <w:r w:rsidR="00A9739D">
        <w:t xml:space="preserve">got </w:t>
      </w:r>
      <w:r w:rsidR="00F369C4" w:rsidRPr="00F369C4">
        <w:t>0.4052</w:t>
      </w:r>
      <w:r w:rsidR="00F369C4" w:rsidRPr="00F369C4">
        <w:t xml:space="preserve"> </w:t>
      </w:r>
      <w:r w:rsidR="00A9739D">
        <w:t>accuracy on the validation set.</w:t>
      </w:r>
    </w:p>
    <w:p w14:paraId="3F692667" w14:textId="27BC89DB" w:rsidR="00F166FA" w:rsidRDefault="009B4C56" w:rsidP="00F166FA">
      <w:pPr>
        <w:pStyle w:val="ListParagraph"/>
        <w:jc w:val="center"/>
      </w:pPr>
      <w:r w:rsidRPr="009B4C56">
        <w:drawing>
          <wp:inline distT="0" distB="0" distL="0" distR="0" wp14:anchorId="07015E45" wp14:editId="4532B002">
            <wp:extent cx="3246120" cy="2337879"/>
            <wp:effectExtent l="0" t="0" r="0" b="571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0"/>
                    <a:stretch>
                      <a:fillRect/>
                    </a:stretch>
                  </pic:blipFill>
                  <pic:spPr>
                    <a:xfrm>
                      <a:off x="0" y="0"/>
                      <a:ext cx="3252786" cy="2342680"/>
                    </a:xfrm>
                    <a:prstGeom prst="rect">
                      <a:avLst/>
                    </a:prstGeom>
                  </pic:spPr>
                </pic:pic>
              </a:graphicData>
            </a:graphic>
          </wp:inline>
        </w:drawing>
      </w:r>
    </w:p>
    <w:p w14:paraId="785022A7" w14:textId="25440C96" w:rsidR="00DF451C" w:rsidRPr="00DF451C" w:rsidRDefault="00A9739D" w:rsidP="00A9739D">
      <w:pPr>
        <w:ind w:left="720"/>
      </w:pPr>
      <w:r>
        <w:t xml:space="preserve">This performance is much lower than the reported performance of the similar model architecture built on </w:t>
      </w:r>
      <w:proofErr w:type="spellStart"/>
      <w:r>
        <w:t>Keras</w:t>
      </w:r>
      <w:proofErr w:type="spellEnd"/>
      <w:r>
        <w:t xml:space="preserve"> (</w:t>
      </w:r>
      <w:r w:rsidRPr="00A9739D">
        <w:t>0.8480</w:t>
      </w:r>
      <w:r>
        <w:t xml:space="preserve"> accuracy)</w:t>
      </w:r>
      <w:r w:rsidR="00992452">
        <w:t xml:space="preserve">. The model on </w:t>
      </w:r>
      <w:proofErr w:type="spellStart"/>
      <w:r w:rsidR="00992452">
        <w:t>Keras</w:t>
      </w:r>
      <w:proofErr w:type="spellEnd"/>
      <w:r w:rsidR="00992452">
        <w:t xml:space="preserve"> was also trained on 20 epochs</w:t>
      </w:r>
      <w:r w:rsidR="00F369C4">
        <w:t xml:space="preserve"> but </w:t>
      </w:r>
      <w:r w:rsidR="00992452">
        <w:t xml:space="preserve">a batch size of 1. </w:t>
      </w:r>
      <w:r w:rsidR="00C83F72">
        <w:t xml:space="preserve">I would like to further investigate this issue </w:t>
      </w:r>
      <w:r w:rsidR="00F369C4">
        <w:t>later</w:t>
      </w:r>
      <w:r w:rsidR="00C83F72">
        <w:t>.</w:t>
      </w:r>
    </w:p>
    <w:p w14:paraId="126F7B5D" w14:textId="21863036" w:rsidR="0012672B" w:rsidRDefault="0012672B" w:rsidP="0012672B">
      <w:pPr>
        <w:pStyle w:val="Heading3"/>
        <w:numPr>
          <w:ilvl w:val="2"/>
          <w:numId w:val="1"/>
        </w:numPr>
      </w:pPr>
      <w:r>
        <w:lastRenderedPageBreak/>
        <w:t>Convolutional Neural Network Model</w:t>
      </w:r>
    </w:p>
    <w:p w14:paraId="3C46B0FC" w14:textId="018698FE" w:rsidR="0012672B" w:rsidRDefault="0012672B" w:rsidP="0012672B">
      <w:pPr>
        <w:pStyle w:val="Heading4"/>
        <w:numPr>
          <w:ilvl w:val="3"/>
          <w:numId w:val="1"/>
        </w:numPr>
      </w:pPr>
      <w:r>
        <w:t>Model Architecture</w:t>
      </w:r>
    </w:p>
    <w:p w14:paraId="1C18A19E" w14:textId="77777777" w:rsidR="007B1159" w:rsidRDefault="00B5145E" w:rsidP="00B5145E">
      <w:pPr>
        <w:pStyle w:val="ListParagraph"/>
      </w:pPr>
      <w:r>
        <w:t xml:space="preserve">Similarly, the neural network is created similarly with the third reference notebook using Convolutional </w:t>
      </w:r>
      <w:r w:rsidR="004013DF">
        <w:t>Neural Network (CNN)</w:t>
      </w:r>
      <w:r>
        <w:t xml:space="preserve">. Specifically, the model </w:t>
      </w:r>
      <w:r w:rsidR="004013DF">
        <w:t xml:space="preserve">consists of three Convolutional </w:t>
      </w:r>
      <w:r w:rsidR="009C56DD">
        <w:t xml:space="preserve">(Conv) </w:t>
      </w:r>
      <w:r w:rsidR="004013DF">
        <w:t xml:space="preserve">Blocks, and a </w:t>
      </w:r>
      <w:proofErr w:type="gramStart"/>
      <w:r w:rsidR="004013DF">
        <w:t>fully-connected</w:t>
      </w:r>
      <w:proofErr w:type="gramEnd"/>
      <w:r w:rsidR="004013DF">
        <w:t xml:space="preserve"> block at the end</w:t>
      </w:r>
      <w:r>
        <w:t xml:space="preserve">. </w:t>
      </w:r>
      <w:r w:rsidR="007B1159">
        <w:t>Each block consists of a Conv layer, a Batch normalization layer, and a Max pooling layer.</w:t>
      </w:r>
    </w:p>
    <w:p w14:paraId="55DD476F" w14:textId="24E75A68" w:rsidR="004013DF" w:rsidRDefault="007B1159" w:rsidP="00B5145E">
      <w:pPr>
        <w:pStyle w:val="ListParagraph"/>
      </w:pPr>
      <w:r>
        <w:t>Specifically, in the first block,</w:t>
      </w:r>
      <w:r w:rsidR="00B5145E">
        <w:t xml:space="preserve"> the input data with </w:t>
      </w:r>
      <w:r w:rsidR="00701808">
        <w:t xml:space="preserve">the </w:t>
      </w:r>
      <w:r w:rsidR="00B5145E">
        <w:t>shape of (</w:t>
      </w:r>
      <w:r w:rsidR="004013DF">
        <w:t>1x</w:t>
      </w:r>
      <w:r w:rsidR="00B5145E">
        <w:t xml:space="preserve">28x28) </w:t>
      </w:r>
      <w:r w:rsidR="004013DF">
        <w:t xml:space="preserve">was passed through the first </w:t>
      </w:r>
      <w:r w:rsidR="009C56DD">
        <w:t xml:space="preserve">Conv </w:t>
      </w:r>
      <w:r w:rsidR="004013DF">
        <w:t xml:space="preserve">blocks to learn the </w:t>
      </w:r>
      <w:r w:rsidR="009C56DD">
        <w:t xml:space="preserve">local features. As the images were normalized into a </w:t>
      </w:r>
      <w:r>
        <w:t>single-color</w:t>
      </w:r>
      <w:r w:rsidR="00A05566">
        <w:t xml:space="preserve"> channel</w:t>
      </w:r>
      <w:r w:rsidR="009C56DD">
        <w:t xml:space="preserve">, the input channel of the first Conv layer is 1. </w:t>
      </w:r>
      <w:r w:rsidR="00701808">
        <w:t>A k</w:t>
      </w:r>
      <w:r w:rsidR="009C56DD">
        <w:t xml:space="preserve">ernel size of 3 was used for filters, and </w:t>
      </w:r>
      <w:r w:rsidR="00701808">
        <w:t xml:space="preserve">a </w:t>
      </w:r>
      <w:r w:rsidR="009C56DD">
        <w:t>stride of 1 in all Conv layers in the network</w:t>
      </w:r>
      <w:r w:rsidR="005156BA">
        <w:t xml:space="preserve">. That means a filter with </w:t>
      </w:r>
      <w:r w:rsidR="00701808">
        <w:t xml:space="preserve">a </w:t>
      </w:r>
      <w:r w:rsidR="005156BA">
        <w:t>window size of (3, 3) shifts over the image one pixel at a time</w:t>
      </w:r>
      <w:r>
        <w:t xml:space="preserve"> to </w:t>
      </w:r>
      <w:r w:rsidR="00701808">
        <w:t>obtain</w:t>
      </w:r>
      <w:r>
        <w:t xml:space="preserve"> feature maps</w:t>
      </w:r>
      <w:r w:rsidR="005156BA">
        <w:t xml:space="preserve">. </w:t>
      </w:r>
      <w:r w:rsidR="00A05566">
        <w:t xml:space="preserve">After each Conv layer, </w:t>
      </w:r>
      <w:r w:rsidR="00DD2859">
        <w:t xml:space="preserve">we applied a </w:t>
      </w:r>
      <w:proofErr w:type="spellStart"/>
      <w:r w:rsidR="00DD2859">
        <w:t>BatchNorm</w:t>
      </w:r>
      <w:proofErr w:type="spellEnd"/>
      <w:r>
        <w:t xml:space="preserve"> layer</w:t>
      </w:r>
      <w:r w:rsidR="00DD2859">
        <w:t xml:space="preserve"> to normalize the hidden inputs. </w:t>
      </w:r>
      <w:r>
        <w:t xml:space="preserve">Finally, the feature map was </w:t>
      </w:r>
      <w:proofErr w:type="gramStart"/>
      <w:r>
        <w:t>down-sampled</w:t>
      </w:r>
      <w:proofErr w:type="gramEnd"/>
      <w:r>
        <w:t xml:space="preserve"> by applying a Max pooling on them. This structure was repeated for two other </w:t>
      </w:r>
      <w:r w:rsidR="00405E53">
        <w:t xml:space="preserve">Conv blocks, except for the second Conv blocks in which </w:t>
      </w:r>
      <w:r w:rsidR="00701808">
        <w:t>I</w:t>
      </w:r>
      <w:r w:rsidR="00405E53">
        <w:t xml:space="preserve"> did a Dropout of 2% nodes. The network with </w:t>
      </w:r>
      <w:r w:rsidR="00701808">
        <w:t xml:space="preserve">the </w:t>
      </w:r>
      <w:r w:rsidR="00405E53">
        <w:t>number of units and layers was designed by following reference notebook 3.</w:t>
      </w:r>
    </w:p>
    <w:p w14:paraId="4A285938" w14:textId="3481DC55" w:rsidR="004013DF" w:rsidRDefault="00405E53" w:rsidP="008F321B">
      <w:pPr>
        <w:pStyle w:val="ListParagraph"/>
      </w:pPr>
      <w:r>
        <w:t xml:space="preserve">After passing the input tensor over three above Conv blocks, it was </w:t>
      </w:r>
      <w:r w:rsidR="00C769CD">
        <w:t>flattened</w:t>
      </w:r>
      <w:r>
        <w:t xml:space="preserve"> out into 1D to pass through two </w:t>
      </w:r>
      <w:proofErr w:type="gramStart"/>
      <w:r>
        <w:t>fully-connected</w:t>
      </w:r>
      <w:proofErr w:type="gramEnd"/>
      <w:r>
        <w:t xml:space="preserve"> layers.</w:t>
      </w:r>
      <w:r w:rsidR="00A02FB7">
        <w:t xml:space="preserve"> We also used a Dropout with a ratio of 0.3 between the two to reduce overfitting</w:t>
      </w:r>
      <w:r w:rsidR="00701808">
        <w:t xml:space="preserve">. In </w:t>
      </w:r>
      <w:r w:rsidR="00553E78">
        <w:t xml:space="preserve">the last </w:t>
      </w:r>
      <w:proofErr w:type="gramStart"/>
      <w:r w:rsidR="00553E78">
        <w:t>fully-connected</w:t>
      </w:r>
      <w:proofErr w:type="gramEnd"/>
      <w:r w:rsidR="00553E78">
        <w:t xml:space="preserve"> layer, </w:t>
      </w:r>
      <w:proofErr w:type="spellStart"/>
      <w:r w:rsidR="00553E78">
        <w:t>Softmax</w:t>
      </w:r>
      <w:proofErr w:type="spellEnd"/>
      <w:r w:rsidR="00553E78">
        <w:t xml:space="preserve"> activation was applied </w:t>
      </w:r>
      <w:r w:rsidR="00701808">
        <w:t>to</w:t>
      </w:r>
      <w:r w:rsidR="00553E78">
        <w:t xml:space="preserve"> the output (24 classes) to turn them into probabilities.</w:t>
      </w:r>
      <w:r w:rsidR="008F321B">
        <w:t xml:space="preserve"> The whole model structure is shown below:</w:t>
      </w:r>
    </w:p>
    <w:p w14:paraId="30996ED6" w14:textId="77777777" w:rsidR="00A05566" w:rsidRPr="00A05566" w:rsidRDefault="00A05566" w:rsidP="00A05566">
      <w:pPr>
        <w:ind w:left="1440"/>
        <w:rPr>
          <w:rFonts w:ascii="Consolas" w:hAnsi="Consolas"/>
          <w:color w:val="000000" w:themeColor="text1"/>
        </w:rPr>
      </w:pPr>
      <w:proofErr w:type="spellStart"/>
      <w:proofErr w:type="gramStart"/>
      <w:r w:rsidRPr="00A05566">
        <w:rPr>
          <w:rFonts w:ascii="Consolas" w:hAnsi="Consolas"/>
          <w:color w:val="000000" w:themeColor="text1"/>
        </w:rPr>
        <w:t>CNNNet</w:t>
      </w:r>
      <w:proofErr w:type="spellEnd"/>
      <w:r w:rsidRPr="00A05566">
        <w:rPr>
          <w:rFonts w:ascii="Consolas" w:hAnsi="Consolas"/>
          <w:color w:val="000000" w:themeColor="text1"/>
        </w:rPr>
        <w:t>(</w:t>
      </w:r>
      <w:proofErr w:type="gramEnd"/>
    </w:p>
    <w:p w14:paraId="093DCBC8"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conv1): Conv2</w:t>
      </w:r>
      <w:proofErr w:type="gramStart"/>
      <w:r w:rsidRPr="00A05566">
        <w:rPr>
          <w:rFonts w:ascii="Consolas" w:hAnsi="Consolas"/>
          <w:color w:val="000000" w:themeColor="text1"/>
        </w:rPr>
        <w:t>d(</w:t>
      </w:r>
      <w:proofErr w:type="gramEnd"/>
      <w:r w:rsidRPr="00A05566">
        <w:rPr>
          <w:rFonts w:ascii="Consolas" w:hAnsi="Consolas"/>
          <w:color w:val="000000" w:themeColor="text1"/>
        </w:rPr>
        <w:t xml:space="preserve">1, 75, </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3, 3), stride=(1, 1))</w:t>
      </w:r>
    </w:p>
    <w:p w14:paraId="22BF6870"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batchnorm1): BatchNorm2</w:t>
      </w:r>
      <w:proofErr w:type="gramStart"/>
      <w:r w:rsidRPr="00A05566">
        <w:rPr>
          <w:rFonts w:ascii="Consolas" w:hAnsi="Consolas"/>
          <w:color w:val="000000" w:themeColor="text1"/>
        </w:rPr>
        <w:t>d(</w:t>
      </w:r>
      <w:proofErr w:type="gramEnd"/>
      <w:r w:rsidRPr="00A05566">
        <w:rPr>
          <w:rFonts w:ascii="Consolas" w:hAnsi="Consolas"/>
          <w:color w:val="000000" w:themeColor="text1"/>
        </w:rPr>
        <w:t xml:space="preserve">75, eps=1e-05, momentum=0.1, affine=True, </w:t>
      </w:r>
      <w:proofErr w:type="spellStart"/>
      <w:r w:rsidRPr="00A05566">
        <w:rPr>
          <w:rFonts w:ascii="Consolas" w:hAnsi="Consolas"/>
          <w:color w:val="000000" w:themeColor="text1"/>
        </w:rPr>
        <w:t>track_running_stats</w:t>
      </w:r>
      <w:proofErr w:type="spellEnd"/>
      <w:r w:rsidRPr="00A05566">
        <w:rPr>
          <w:rFonts w:ascii="Consolas" w:hAnsi="Consolas"/>
          <w:color w:val="000000" w:themeColor="text1"/>
        </w:rPr>
        <w:t>=True)</w:t>
      </w:r>
    </w:p>
    <w:p w14:paraId="24164DAE"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pool1): MaxPool2</w:t>
      </w:r>
      <w:proofErr w:type="gramStart"/>
      <w:r w:rsidRPr="00A05566">
        <w:rPr>
          <w:rFonts w:ascii="Consolas" w:hAnsi="Consolas"/>
          <w:color w:val="000000" w:themeColor="text1"/>
        </w:rPr>
        <w:t>d(</w:t>
      </w:r>
      <w:proofErr w:type="spellStart"/>
      <w:proofErr w:type="gramEnd"/>
      <w:r w:rsidRPr="00A05566">
        <w:rPr>
          <w:rFonts w:ascii="Consolas" w:hAnsi="Consolas"/>
          <w:color w:val="000000" w:themeColor="text1"/>
        </w:rPr>
        <w:t>kernel_size</w:t>
      </w:r>
      <w:proofErr w:type="spellEnd"/>
      <w:r w:rsidRPr="00A05566">
        <w:rPr>
          <w:rFonts w:ascii="Consolas" w:hAnsi="Consolas"/>
          <w:color w:val="000000" w:themeColor="text1"/>
        </w:rPr>
        <w:t xml:space="preserve">=2, stride=2, padding=0, dilation=1, </w:t>
      </w:r>
      <w:proofErr w:type="spellStart"/>
      <w:r w:rsidRPr="00A05566">
        <w:rPr>
          <w:rFonts w:ascii="Consolas" w:hAnsi="Consolas"/>
          <w:color w:val="000000" w:themeColor="text1"/>
        </w:rPr>
        <w:t>ceil_mode</w:t>
      </w:r>
      <w:proofErr w:type="spellEnd"/>
      <w:r w:rsidRPr="00A05566">
        <w:rPr>
          <w:rFonts w:ascii="Consolas" w:hAnsi="Consolas"/>
          <w:color w:val="000000" w:themeColor="text1"/>
        </w:rPr>
        <w:t>=False)</w:t>
      </w:r>
    </w:p>
    <w:p w14:paraId="06AEE082"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conv2): Conv2</w:t>
      </w:r>
      <w:proofErr w:type="gramStart"/>
      <w:r w:rsidRPr="00A05566">
        <w:rPr>
          <w:rFonts w:ascii="Consolas" w:hAnsi="Consolas"/>
          <w:color w:val="000000" w:themeColor="text1"/>
        </w:rPr>
        <w:t>d(</w:t>
      </w:r>
      <w:proofErr w:type="gramEnd"/>
      <w:r w:rsidRPr="00A05566">
        <w:rPr>
          <w:rFonts w:ascii="Consolas" w:hAnsi="Consolas"/>
          <w:color w:val="000000" w:themeColor="text1"/>
        </w:rPr>
        <w:t xml:space="preserve">75, 50, </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3, 3), stride=(1, 1))</w:t>
      </w:r>
    </w:p>
    <w:p w14:paraId="7DE79BF6"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batchnorm2): BatchNorm2</w:t>
      </w:r>
      <w:proofErr w:type="gramStart"/>
      <w:r w:rsidRPr="00A05566">
        <w:rPr>
          <w:rFonts w:ascii="Consolas" w:hAnsi="Consolas"/>
          <w:color w:val="000000" w:themeColor="text1"/>
        </w:rPr>
        <w:t>d(</w:t>
      </w:r>
      <w:proofErr w:type="gramEnd"/>
      <w:r w:rsidRPr="00A05566">
        <w:rPr>
          <w:rFonts w:ascii="Consolas" w:hAnsi="Consolas"/>
          <w:color w:val="000000" w:themeColor="text1"/>
        </w:rPr>
        <w:t xml:space="preserve">50, eps=1e-05, momentum=0.1, affine=True, </w:t>
      </w:r>
      <w:proofErr w:type="spellStart"/>
      <w:r w:rsidRPr="00A05566">
        <w:rPr>
          <w:rFonts w:ascii="Consolas" w:hAnsi="Consolas"/>
          <w:color w:val="000000" w:themeColor="text1"/>
        </w:rPr>
        <w:t>track_running_stats</w:t>
      </w:r>
      <w:proofErr w:type="spellEnd"/>
      <w:r w:rsidRPr="00A05566">
        <w:rPr>
          <w:rFonts w:ascii="Consolas" w:hAnsi="Consolas"/>
          <w:color w:val="000000" w:themeColor="text1"/>
        </w:rPr>
        <w:t>=True)</w:t>
      </w:r>
    </w:p>
    <w:p w14:paraId="39572A2C"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pool2): MaxPool2</w:t>
      </w:r>
      <w:proofErr w:type="gramStart"/>
      <w:r w:rsidRPr="00A05566">
        <w:rPr>
          <w:rFonts w:ascii="Consolas" w:hAnsi="Consolas"/>
          <w:color w:val="000000" w:themeColor="text1"/>
        </w:rPr>
        <w:t>d(</w:t>
      </w:r>
      <w:proofErr w:type="spellStart"/>
      <w:proofErr w:type="gramEnd"/>
      <w:r w:rsidRPr="00A05566">
        <w:rPr>
          <w:rFonts w:ascii="Consolas" w:hAnsi="Consolas"/>
          <w:color w:val="000000" w:themeColor="text1"/>
        </w:rPr>
        <w:t>kernel_size</w:t>
      </w:r>
      <w:proofErr w:type="spellEnd"/>
      <w:r w:rsidRPr="00A05566">
        <w:rPr>
          <w:rFonts w:ascii="Consolas" w:hAnsi="Consolas"/>
          <w:color w:val="000000" w:themeColor="text1"/>
        </w:rPr>
        <w:t xml:space="preserve">=2, stride=2, padding=0, dilation=1, </w:t>
      </w:r>
      <w:proofErr w:type="spellStart"/>
      <w:r w:rsidRPr="00A05566">
        <w:rPr>
          <w:rFonts w:ascii="Consolas" w:hAnsi="Consolas"/>
          <w:color w:val="000000" w:themeColor="text1"/>
        </w:rPr>
        <w:t>ceil_mode</w:t>
      </w:r>
      <w:proofErr w:type="spellEnd"/>
      <w:r w:rsidRPr="00A05566">
        <w:rPr>
          <w:rFonts w:ascii="Consolas" w:hAnsi="Consolas"/>
          <w:color w:val="000000" w:themeColor="text1"/>
        </w:rPr>
        <w:t>=False)</w:t>
      </w:r>
    </w:p>
    <w:p w14:paraId="5FF9B2EC"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conv3): Conv2</w:t>
      </w:r>
      <w:proofErr w:type="gramStart"/>
      <w:r w:rsidRPr="00A05566">
        <w:rPr>
          <w:rFonts w:ascii="Consolas" w:hAnsi="Consolas"/>
          <w:color w:val="000000" w:themeColor="text1"/>
        </w:rPr>
        <w:t>d(</w:t>
      </w:r>
      <w:proofErr w:type="gramEnd"/>
      <w:r w:rsidRPr="00A05566">
        <w:rPr>
          <w:rFonts w:ascii="Consolas" w:hAnsi="Consolas"/>
          <w:color w:val="000000" w:themeColor="text1"/>
        </w:rPr>
        <w:t xml:space="preserve">50, 25, </w:t>
      </w:r>
      <w:proofErr w:type="spellStart"/>
      <w:r w:rsidRPr="00A05566">
        <w:rPr>
          <w:rFonts w:ascii="Consolas" w:hAnsi="Consolas"/>
          <w:color w:val="000000" w:themeColor="text1"/>
        </w:rPr>
        <w:t>kernel_size</w:t>
      </w:r>
      <w:proofErr w:type="spellEnd"/>
      <w:r w:rsidRPr="00A05566">
        <w:rPr>
          <w:rFonts w:ascii="Consolas" w:hAnsi="Consolas"/>
          <w:color w:val="000000" w:themeColor="text1"/>
        </w:rPr>
        <w:t>=(3, 3), stride=(1, 1))</w:t>
      </w:r>
    </w:p>
    <w:p w14:paraId="0951F8E1"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batchnorm3): BatchNorm2</w:t>
      </w:r>
      <w:proofErr w:type="gramStart"/>
      <w:r w:rsidRPr="00A05566">
        <w:rPr>
          <w:rFonts w:ascii="Consolas" w:hAnsi="Consolas"/>
          <w:color w:val="000000" w:themeColor="text1"/>
        </w:rPr>
        <w:t>d(</w:t>
      </w:r>
      <w:proofErr w:type="gramEnd"/>
      <w:r w:rsidRPr="00A05566">
        <w:rPr>
          <w:rFonts w:ascii="Consolas" w:hAnsi="Consolas"/>
          <w:color w:val="000000" w:themeColor="text1"/>
        </w:rPr>
        <w:t xml:space="preserve">25, eps=1e-05, momentum=0.1, affine=True, </w:t>
      </w:r>
      <w:proofErr w:type="spellStart"/>
      <w:r w:rsidRPr="00A05566">
        <w:rPr>
          <w:rFonts w:ascii="Consolas" w:hAnsi="Consolas"/>
          <w:color w:val="000000" w:themeColor="text1"/>
        </w:rPr>
        <w:t>track_running_stats</w:t>
      </w:r>
      <w:proofErr w:type="spellEnd"/>
      <w:r w:rsidRPr="00A05566">
        <w:rPr>
          <w:rFonts w:ascii="Consolas" w:hAnsi="Consolas"/>
          <w:color w:val="000000" w:themeColor="text1"/>
        </w:rPr>
        <w:t>=True)</w:t>
      </w:r>
    </w:p>
    <w:p w14:paraId="28C58DDB"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pool3): MaxPool2</w:t>
      </w:r>
      <w:proofErr w:type="gramStart"/>
      <w:r w:rsidRPr="00A05566">
        <w:rPr>
          <w:rFonts w:ascii="Consolas" w:hAnsi="Consolas"/>
          <w:color w:val="000000" w:themeColor="text1"/>
        </w:rPr>
        <w:t>d(</w:t>
      </w:r>
      <w:proofErr w:type="spellStart"/>
      <w:proofErr w:type="gramEnd"/>
      <w:r w:rsidRPr="00A05566">
        <w:rPr>
          <w:rFonts w:ascii="Consolas" w:hAnsi="Consolas"/>
          <w:color w:val="000000" w:themeColor="text1"/>
        </w:rPr>
        <w:t>kernel_size</w:t>
      </w:r>
      <w:proofErr w:type="spellEnd"/>
      <w:r w:rsidRPr="00A05566">
        <w:rPr>
          <w:rFonts w:ascii="Consolas" w:hAnsi="Consolas"/>
          <w:color w:val="000000" w:themeColor="text1"/>
        </w:rPr>
        <w:t xml:space="preserve">=2, stride=1, padding=0, dilation=1, </w:t>
      </w:r>
      <w:proofErr w:type="spellStart"/>
      <w:r w:rsidRPr="00A05566">
        <w:rPr>
          <w:rFonts w:ascii="Consolas" w:hAnsi="Consolas"/>
          <w:color w:val="000000" w:themeColor="text1"/>
        </w:rPr>
        <w:t>ceil_mode</w:t>
      </w:r>
      <w:proofErr w:type="spellEnd"/>
      <w:r w:rsidRPr="00A05566">
        <w:rPr>
          <w:rFonts w:ascii="Consolas" w:hAnsi="Consolas"/>
          <w:color w:val="000000" w:themeColor="text1"/>
        </w:rPr>
        <w:t>=False)</w:t>
      </w:r>
    </w:p>
    <w:p w14:paraId="3DDFD44A"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dropout1): </w:t>
      </w:r>
      <w:proofErr w:type="gramStart"/>
      <w:r w:rsidRPr="00A05566">
        <w:rPr>
          <w:rFonts w:ascii="Consolas" w:hAnsi="Consolas"/>
          <w:color w:val="000000" w:themeColor="text1"/>
        </w:rPr>
        <w:t>Dropout(</w:t>
      </w:r>
      <w:proofErr w:type="gramEnd"/>
      <w:r w:rsidRPr="00A05566">
        <w:rPr>
          <w:rFonts w:ascii="Consolas" w:hAnsi="Consolas"/>
          <w:color w:val="000000" w:themeColor="text1"/>
        </w:rPr>
        <w:t xml:space="preserve">p=0.2, </w:t>
      </w:r>
      <w:proofErr w:type="spellStart"/>
      <w:r w:rsidRPr="00A05566">
        <w:rPr>
          <w:rFonts w:ascii="Consolas" w:hAnsi="Consolas"/>
          <w:color w:val="000000" w:themeColor="text1"/>
        </w:rPr>
        <w:t>inplace</w:t>
      </w:r>
      <w:proofErr w:type="spellEnd"/>
      <w:r w:rsidRPr="00A05566">
        <w:rPr>
          <w:rFonts w:ascii="Consolas" w:hAnsi="Consolas"/>
          <w:color w:val="000000" w:themeColor="text1"/>
        </w:rPr>
        <w:t>=False)</w:t>
      </w:r>
    </w:p>
    <w:p w14:paraId="4EDFEA88"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dropout2): </w:t>
      </w:r>
      <w:proofErr w:type="gramStart"/>
      <w:r w:rsidRPr="00A05566">
        <w:rPr>
          <w:rFonts w:ascii="Consolas" w:hAnsi="Consolas"/>
          <w:color w:val="000000" w:themeColor="text1"/>
        </w:rPr>
        <w:t>Dropout(</w:t>
      </w:r>
      <w:proofErr w:type="gramEnd"/>
      <w:r w:rsidRPr="00A05566">
        <w:rPr>
          <w:rFonts w:ascii="Consolas" w:hAnsi="Consolas"/>
          <w:color w:val="000000" w:themeColor="text1"/>
        </w:rPr>
        <w:t xml:space="preserve">p=0.3, </w:t>
      </w:r>
      <w:proofErr w:type="spellStart"/>
      <w:r w:rsidRPr="00A05566">
        <w:rPr>
          <w:rFonts w:ascii="Consolas" w:hAnsi="Consolas"/>
          <w:color w:val="000000" w:themeColor="text1"/>
        </w:rPr>
        <w:t>inplace</w:t>
      </w:r>
      <w:proofErr w:type="spellEnd"/>
      <w:r w:rsidRPr="00A05566">
        <w:rPr>
          <w:rFonts w:ascii="Consolas" w:hAnsi="Consolas"/>
          <w:color w:val="000000" w:themeColor="text1"/>
        </w:rPr>
        <w:t>=False)</w:t>
      </w:r>
    </w:p>
    <w:p w14:paraId="7F354077"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lastRenderedPageBreak/>
        <w:t xml:space="preserve">  (fc1): </w:t>
      </w:r>
      <w:proofErr w:type="gramStart"/>
      <w:r w:rsidRPr="00A05566">
        <w:rPr>
          <w:rFonts w:ascii="Consolas" w:hAnsi="Consolas"/>
          <w:color w:val="000000" w:themeColor="text1"/>
        </w:rPr>
        <w:t>Linear(</w:t>
      </w:r>
      <w:proofErr w:type="spellStart"/>
      <w:proofErr w:type="gramEnd"/>
      <w:r w:rsidRPr="00A05566">
        <w:rPr>
          <w:rFonts w:ascii="Consolas" w:hAnsi="Consolas"/>
          <w:color w:val="000000" w:themeColor="text1"/>
        </w:rPr>
        <w:t>in_features</w:t>
      </w:r>
      <w:proofErr w:type="spellEnd"/>
      <w:r w:rsidRPr="00A05566">
        <w:rPr>
          <w:rFonts w:ascii="Consolas" w:hAnsi="Consolas"/>
          <w:color w:val="000000" w:themeColor="text1"/>
        </w:rPr>
        <w:t xml:space="preserve">=100, </w:t>
      </w:r>
      <w:proofErr w:type="spellStart"/>
      <w:r w:rsidRPr="00A05566">
        <w:rPr>
          <w:rFonts w:ascii="Consolas" w:hAnsi="Consolas"/>
          <w:color w:val="000000" w:themeColor="text1"/>
        </w:rPr>
        <w:t>out_features</w:t>
      </w:r>
      <w:proofErr w:type="spellEnd"/>
      <w:r w:rsidRPr="00A05566">
        <w:rPr>
          <w:rFonts w:ascii="Consolas" w:hAnsi="Consolas"/>
          <w:color w:val="000000" w:themeColor="text1"/>
        </w:rPr>
        <w:t>=512, bias=True)</w:t>
      </w:r>
    </w:p>
    <w:p w14:paraId="38F70600"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fc2): </w:t>
      </w:r>
      <w:proofErr w:type="gramStart"/>
      <w:r w:rsidRPr="00A05566">
        <w:rPr>
          <w:rFonts w:ascii="Consolas" w:hAnsi="Consolas"/>
          <w:color w:val="000000" w:themeColor="text1"/>
        </w:rPr>
        <w:t>Linear(</w:t>
      </w:r>
      <w:proofErr w:type="spellStart"/>
      <w:proofErr w:type="gramEnd"/>
      <w:r w:rsidRPr="00A05566">
        <w:rPr>
          <w:rFonts w:ascii="Consolas" w:hAnsi="Consolas"/>
          <w:color w:val="000000" w:themeColor="text1"/>
        </w:rPr>
        <w:t>in_features</w:t>
      </w:r>
      <w:proofErr w:type="spellEnd"/>
      <w:r w:rsidRPr="00A05566">
        <w:rPr>
          <w:rFonts w:ascii="Consolas" w:hAnsi="Consolas"/>
          <w:color w:val="000000" w:themeColor="text1"/>
        </w:rPr>
        <w:t xml:space="preserve">=512, </w:t>
      </w:r>
      <w:proofErr w:type="spellStart"/>
      <w:r w:rsidRPr="00A05566">
        <w:rPr>
          <w:rFonts w:ascii="Consolas" w:hAnsi="Consolas"/>
          <w:color w:val="000000" w:themeColor="text1"/>
        </w:rPr>
        <w:t>out_features</w:t>
      </w:r>
      <w:proofErr w:type="spellEnd"/>
      <w:r w:rsidRPr="00A05566">
        <w:rPr>
          <w:rFonts w:ascii="Consolas" w:hAnsi="Consolas"/>
          <w:color w:val="000000" w:themeColor="text1"/>
        </w:rPr>
        <w:t>=24, bias=True)</w:t>
      </w:r>
    </w:p>
    <w:p w14:paraId="77ADEFB6" w14:textId="77777777" w:rsidR="00A05566" w:rsidRPr="00A05566" w:rsidRDefault="00A05566" w:rsidP="00A05566">
      <w:pPr>
        <w:ind w:left="1440"/>
        <w:rPr>
          <w:rFonts w:ascii="Consolas" w:hAnsi="Consolas"/>
          <w:color w:val="000000" w:themeColor="text1"/>
        </w:rPr>
      </w:pPr>
      <w:r w:rsidRPr="00A05566">
        <w:rPr>
          <w:rFonts w:ascii="Consolas" w:hAnsi="Consolas"/>
          <w:color w:val="000000" w:themeColor="text1"/>
        </w:rPr>
        <w:t xml:space="preserve">  (</w:t>
      </w:r>
      <w:proofErr w:type="spellStart"/>
      <w:r w:rsidRPr="00A05566">
        <w:rPr>
          <w:rFonts w:ascii="Consolas" w:hAnsi="Consolas"/>
          <w:color w:val="000000" w:themeColor="text1"/>
        </w:rPr>
        <w:t>softmax</w:t>
      </w:r>
      <w:proofErr w:type="spellEnd"/>
      <w:r w:rsidRPr="00A05566">
        <w:rPr>
          <w:rFonts w:ascii="Consolas" w:hAnsi="Consolas"/>
          <w:color w:val="000000" w:themeColor="text1"/>
        </w:rPr>
        <w:t xml:space="preserve">): </w:t>
      </w:r>
      <w:proofErr w:type="spellStart"/>
      <w:r w:rsidRPr="00A05566">
        <w:rPr>
          <w:rFonts w:ascii="Consolas" w:hAnsi="Consolas"/>
          <w:color w:val="000000" w:themeColor="text1"/>
        </w:rPr>
        <w:t>Softmax</w:t>
      </w:r>
      <w:proofErr w:type="spellEnd"/>
      <w:r w:rsidRPr="00A05566">
        <w:rPr>
          <w:rFonts w:ascii="Consolas" w:hAnsi="Consolas"/>
          <w:color w:val="000000" w:themeColor="text1"/>
        </w:rPr>
        <w:t>(dim=1)</w:t>
      </w:r>
    </w:p>
    <w:p w14:paraId="28B820C9" w14:textId="66D1FE6B" w:rsidR="0012672B" w:rsidRPr="0012672B" w:rsidRDefault="00A05566" w:rsidP="00A05566">
      <w:pPr>
        <w:ind w:left="1440"/>
      </w:pPr>
      <w:r w:rsidRPr="00A05566">
        <w:rPr>
          <w:rFonts w:ascii="Consolas" w:hAnsi="Consolas"/>
          <w:color w:val="000000" w:themeColor="text1"/>
        </w:rPr>
        <w:t>)</w:t>
      </w:r>
    </w:p>
    <w:p w14:paraId="0F75F4EF" w14:textId="77777777" w:rsidR="00C769CD" w:rsidRDefault="00C769CD" w:rsidP="00C769CD">
      <w:pPr>
        <w:pStyle w:val="Heading4"/>
        <w:numPr>
          <w:ilvl w:val="3"/>
          <w:numId w:val="1"/>
        </w:numPr>
      </w:pPr>
      <w:r>
        <w:t>Model training and validation</w:t>
      </w:r>
    </w:p>
    <w:p w14:paraId="22F3DB0F" w14:textId="74EE7D78" w:rsidR="00C769CD" w:rsidRDefault="00C769CD" w:rsidP="00197974">
      <w:pPr>
        <w:pStyle w:val="ListParagraph"/>
      </w:pPr>
      <w:r>
        <w:t xml:space="preserve">I used the same batch size (batch size = 32) and </w:t>
      </w:r>
      <w:r w:rsidR="00701808">
        <w:t xml:space="preserve">the </w:t>
      </w:r>
      <w:r>
        <w:t xml:space="preserve">number of epochs (epochs = 20) </w:t>
      </w:r>
      <w:r w:rsidR="00197974">
        <w:t>to train this CNN model. Further</w:t>
      </w:r>
      <w:r>
        <w:t xml:space="preserve">, Cross Entropy Loss, and Stochastic Gradient Decent with momentum = 0.9, and learning rate = 0.001 were set to train the model. </w:t>
      </w:r>
    </w:p>
    <w:p w14:paraId="0027988F" w14:textId="6BBF9B13" w:rsidR="00C769CD" w:rsidRDefault="00C769CD" w:rsidP="00C769CD">
      <w:pPr>
        <w:pStyle w:val="ListParagraph"/>
      </w:pPr>
      <w:r>
        <w:t>The loss on training and validation sets over 20 epochs is shown below. The best model with the lowest loss in validation</w:t>
      </w:r>
      <w:r w:rsidR="00197974">
        <w:t xml:space="preserve"> (at epoch 19)</w:t>
      </w:r>
      <w:r>
        <w:t xml:space="preserve"> was saved to the checkpoint</w:t>
      </w:r>
      <w:r w:rsidR="00197974">
        <w:t xml:space="preserve"> wh</w:t>
      </w:r>
      <w:r w:rsidR="00701808">
        <w:t>ose</w:t>
      </w:r>
      <w:r w:rsidR="00197974">
        <w:t xml:space="preserve"> accuracy is </w:t>
      </w:r>
      <w:r w:rsidR="00197974" w:rsidRPr="000A5454">
        <w:rPr>
          <w:b/>
          <w:bCs/>
        </w:rPr>
        <w:t>0.9632.</w:t>
      </w:r>
      <w:r w:rsidR="00197974">
        <w:t xml:space="preserve"> This performance is </w:t>
      </w:r>
      <w:proofErr w:type="gramStart"/>
      <w:r w:rsidR="00197974">
        <w:t>similar to</w:t>
      </w:r>
      <w:proofErr w:type="gramEnd"/>
      <w:r w:rsidR="00197974">
        <w:t xml:space="preserve"> the CNN model built in </w:t>
      </w:r>
      <w:proofErr w:type="spellStart"/>
      <w:r w:rsidR="00197974">
        <w:t>Keras</w:t>
      </w:r>
      <w:proofErr w:type="spellEnd"/>
      <w:r w:rsidR="00197974">
        <w:t xml:space="preserve">; this is understandable because similar model architecture and hyperparameters were used to train the CNN on </w:t>
      </w:r>
      <w:proofErr w:type="spellStart"/>
      <w:r w:rsidR="00197974">
        <w:t>Pytorch</w:t>
      </w:r>
      <w:proofErr w:type="spellEnd"/>
      <w:r w:rsidR="00197974">
        <w:t>.</w:t>
      </w:r>
    </w:p>
    <w:p w14:paraId="669D14A7" w14:textId="4F5DE795" w:rsidR="00197974" w:rsidRDefault="00197974" w:rsidP="00197974">
      <w:pPr>
        <w:pStyle w:val="ListParagraph"/>
        <w:jc w:val="center"/>
      </w:pPr>
      <w:r w:rsidRPr="00197974">
        <w:rPr>
          <w:noProof/>
        </w:rPr>
        <w:drawing>
          <wp:inline distT="0" distB="0" distL="0" distR="0" wp14:anchorId="608A2FAB" wp14:editId="7B6D2500">
            <wp:extent cx="2857071" cy="2057683"/>
            <wp:effectExtent l="0" t="0" r="63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2863905" cy="2062605"/>
                    </a:xfrm>
                    <a:prstGeom prst="rect">
                      <a:avLst/>
                    </a:prstGeom>
                  </pic:spPr>
                </pic:pic>
              </a:graphicData>
            </a:graphic>
          </wp:inline>
        </w:drawing>
      </w:r>
    </w:p>
    <w:p w14:paraId="0B112620" w14:textId="2696A605" w:rsidR="00197974" w:rsidRDefault="00197974" w:rsidP="00197974">
      <w:pPr>
        <w:pStyle w:val="Heading3"/>
        <w:numPr>
          <w:ilvl w:val="2"/>
          <w:numId w:val="1"/>
        </w:numPr>
      </w:pPr>
      <w:r>
        <w:t>Convolutional Neural Network Model with Data Augmentation</w:t>
      </w:r>
    </w:p>
    <w:p w14:paraId="7C6BE70D" w14:textId="3D6D6F1F" w:rsidR="00643DA5" w:rsidRPr="00643DA5" w:rsidRDefault="00643DA5" w:rsidP="00643DA5">
      <w:pPr>
        <w:pStyle w:val="Heading4"/>
        <w:numPr>
          <w:ilvl w:val="3"/>
          <w:numId w:val="1"/>
        </w:numPr>
      </w:pPr>
      <w:r>
        <w:t>Data preprocessing with augmentation methods</w:t>
      </w:r>
    </w:p>
    <w:p w14:paraId="59136B6C" w14:textId="798A37EF" w:rsidR="00643DA5" w:rsidRDefault="00197974" w:rsidP="00197974">
      <w:pPr>
        <w:ind w:left="360"/>
      </w:pPr>
      <w:r>
        <w:t xml:space="preserve">In this </w:t>
      </w:r>
      <w:r w:rsidR="000C7474">
        <w:t xml:space="preserve">task, some data augmentation methods were used to improve the model’s performance and its generalization on </w:t>
      </w:r>
      <w:r w:rsidR="002E0DBB">
        <w:t>the unseen data. As suggested by the reference model with augmentation, several methods were applied as follows: randomly rotating the image in 10 degree</w:t>
      </w:r>
      <w:r w:rsidR="00701808">
        <w:t>s</w:t>
      </w:r>
      <w:r w:rsidR="002E0DBB">
        <w:t xml:space="preserve">, </w:t>
      </w:r>
      <w:r w:rsidR="002D1976">
        <w:t xml:space="preserve">randomly zooming the image (Note that we </w:t>
      </w:r>
      <w:proofErr w:type="gramStart"/>
      <w:r w:rsidR="002D1976">
        <w:t>have to</w:t>
      </w:r>
      <w:proofErr w:type="gramEnd"/>
      <w:r w:rsidR="002D1976">
        <w:t xml:space="preserve"> zoom the image and resize it in </w:t>
      </w:r>
      <w:proofErr w:type="spellStart"/>
      <w:r w:rsidR="002D1976">
        <w:t>Pytorch</w:t>
      </w:r>
      <w:proofErr w:type="spellEnd"/>
      <w:r w:rsidR="002D1976">
        <w:t xml:space="preserve">), </w:t>
      </w:r>
      <w:r w:rsidR="002D1976" w:rsidRPr="002D1976">
        <w:t>randomly shift</w:t>
      </w:r>
      <w:r w:rsidR="002D1976">
        <w:t xml:space="preserve">ing </w:t>
      </w:r>
      <w:r w:rsidR="002D1976" w:rsidRPr="002D1976">
        <w:t>images horizontally</w:t>
      </w:r>
      <w:r w:rsidR="002D1976">
        <w:t xml:space="preserve"> and</w:t>
      </w:r>
      <w:r w:rsidR="002D1976" w:rsidRPr="002D1976">
        <w:t xml:space="preserve"> vertically</w:t>
      </w:r>
      <w:r w:rsidR="002D1976">
        <w:t>,</w:t>
      </w:r>
      <w:r w:rsidR="00643DA5">
        <w:t xml:space="preserve"> and</w:t>
      </w:r>
      <w:r w:rsidR="002D1976">
        <w:t xml:space="preserve"> </w:t>
      </w:r>
      <w:r w:rsidR="002D1976" w:rsidRPr="002D1976">
        <w:t>randomly flip</w:t>
      </w:r>
      <w:r w:rsidR="002D1976">
        <w:t>ping</w:t>
      </w:r>
      <w:r w:rsidR="002D1976" w:rsidRPr="002D1976">
        <w:t xml:space="preserve"> images horizontally</w:t>
      </w:r>
      <w:r w:rsidR="002D1976">
        <w:t>.</w:t>
      </w:r>
      <w:r w:rsidR="00643DA5">
        <w:t xml:space="preserve"> </w:t>
      </w:r>
      <w:proofErr w:type="spellStart"/>
      <w:r w:rsidR="00643DA5">
        <w:t>Pytorch</w:t>
      </w:r>
      <w:proofErr w:type="spellEnd"/>
      <w:r w:rsidR="00643DA5">
        <w:t xml:space="preserve"> </w:t>
      </w:r>
      <w:proofErr w:type="spellStart"/>
      <w:proofErr w:type="gramStart"/>
      <w:r w:rsidR="00643DA5" w:rsidRPr="00701808">
        <w:rPr>
          <w:i/>
          <w:iCs/>
        </w:rPr>
        <w:t>transforms.Compose</w:t>
      </w:r>
      <w:proofErr w:type="spellEnd"/>
      <w:proofErr w:type="gramEnd"/>
      <w:r w:rsidR="00643DA5">
        <w:t xml:space="preserve"> was used to wrap all augmentation transformations. The same CNN model and training hyperparameters were used to train this model.</w:t>
      </w:r>
    </w:p>
    <w:p w14:paraId="16FB99CE" w14:textId="4D48358C" w:rsidR="00643DA5" w:rsidRPr="00197974" w:rsidRDefault="00643DA5" w:rsidP="00643DA5">
      <w:pPr>
        <w:pStyle w:val="Heading4"/>
        <w:numPr>
          <w:ilvl w:val="3"/>
          <w:numId w:val="1"/>
        </w:numPr>
      </w:pPr>
      <w:r>
        <w:t>Model training and validation</w:t>
      </w:r>
    </w:p>
    <w:p w14:paraId="44D716E9" w14:textId="4690D159" w:rsidR="00DF451C" w:rsidRDefault="00643DA5" w:rsidP="00643DA5">
      <w:pPr>
        <w:ind w:left="360"/>
      </w:pPr>
      <w:r>
        <w:t xml:space="preserve">The model was trained on 20 epochs with a batch size of 32. The best </w:t>
      </w:r>
      <w:r w:rsidR="00443B3B">
        <w:t xml:space="preserve">model with the lowest validation loss was saved to the checkpoint. The validation accuracy shows that the model performed much worse than the CNN model trained on the data without data </w:t>
      </w:r>
      <w:r w:rsidR="000D1940">
        <w:t>augmentation, just 0.78 accuracy.</w:t>
      </w:r>
    </w:p>
    <w:p w14:paraId="5E2C8258" w14:textId="57C6FB35" w:rsidR="00443B3B" w:rsidRPr="00DF451C" w:rsidRDefault="00443B3B" w:rsidP="00443B3B">
      <w:pPr>
        <w:ind w:left="360"/>
        <w:jc w:val="center"/>
      </w:pPr>
      <w:r w:rsidRPr="00443B3B">
        <w:lastRenderedPageBreak/>
        <w:drawing>
          <wp:inline distT="0" distB="0" distL="0" distR="0" wp14:anchorId="079FFEBE" wp14:editId="1F8D1DB5">
            <wp:extent cx="3015382"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1904" cy="2176397"/>
                    </a:xfrm>
                    <a:prstGeom prst="rect">
                      <a:avLst/>
                    </a:prstGeom>
                  </pic:spPr>
                </pic:pic>
              </a:graphicData>
            </a:graphic>
          </wp:inline>
        </w:drawing>
      </w:r>
    </w:p>
    <w:p w14:paraId="5EFF1B86" w14:textId="15EC075A" w:rsidR="00585C88" w:rsidRDefault="00B3103E" w:rsidP="000D1940">
      <w:r>
        <w:t>L</w:t>
      </w:r>
      <w:r w:rsidR="000D1940">
        <w:t>ooking at the loss o</w:t>
      </w:r>
      <w:r w:rsidR="00701808">
        <w:t>f</w:t>
      </w:r>
      <w:r w:rsidR="000D1940">
        <w:t xml:space="preserve"> training and validation over epochs, it is likely that the model can achieve higher performance </w:t>
      </w:r>
      <w:r w:rsidR="009B4C56">
        <w:t>with more iterations.</w:t>
      </w:r>
      <w:r>
        <w:t xml:space="preserve"> However, when increasing the number of epochs, the performance did not improve (accuracy = 0.78):</w:t>
      </w:r>
    </w:p>
    <w:p w14:paraId="1FD3D2A5" w14:textId="7E6C204D" w:rsidR="00B3103E" w:rsidRDefault="00B3103E" w:rsidP="00B3103E">
      <w:pPr>
        <w:jc w:val="center"/>
      </w:pPr>
      <w:r w:rsidRPr="00B3103E">
        <w:drawing>
          <wp:inline distT="0" distB="0" distL="0" distR="0" wp14:anchorId="152029E1" wp14:editId="22ACA572">
            <wp:extent cx="3253740" cy="2343367"/>
            <wp:effectExtent l="0" t="0" r="381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3"/>
                    <a:stretch>
                      <a:fillRect/>
                    </a:stretch>
                  </pic:blipFill>
                  <pic:spPr>
                    <a:xfrm>
                      <a:off x="0" y="0"/>
                      <a:ext cx="3259410" cy="2347450"/>
                    </a:xfrm>
                    <a:prstGeom prst="rect">
                      <a:avLst/>
                    </a:prstGeom>
                  </pic:spPr>
                </pic:pic>
              </a:graphicData>
            </a:graphic>
          </wp:inline>
        </w:drawing>
      </w:r>
    </w:p>
    <w:p w14:paraId="418BCB89" w14:textId="4F2B4D63" w:rsidR="000A5454" w:rsidRDefault="000A5454" w:rsidP="000A5454">
      <w:pPr>
        <w:pStyle w:val="Heading2"/>
        <w:numPr>
          <w:ilvl w:val="1"/>
          <w:numId w:val="1"/>
        </w:numPr>
      </w:pPr>
      <w:r>
        <w:t xml:space="preserve">Model </w:t>
      </w:r>
      <w:r>
        <w:t>Deployment</w:t>
      </w:r>
    </w:p>
    <w:p w14:paraId="4B44BEF2" w14:textId="1ED0B51B" w:rsidR="000A5454" w:rsidRDefault="000A5454" w:rsidP="000A5454">
      <w:r>
        <w:t>The best CNN model (accuracy = 0.96) saved to the checkpoint was loaded to make prediction</w:t>
      </w:r>
      <w:r w:rsidR="00701808">
        <w:t>s</w:t>
      </w:r>
      <w:r>
        <w:t xml:space="preserve"> on the unseen data. Two raw images of sign language (letter</w:t>
      </w:r>
      <w:r w:rsidR="00701808">
        <w:t>s</w:t>
      </w:r>
      <w:r>
        <w:t xml:space="preserve"> a, and b) were preprocessed in the </w:t>
      </w:r>
      <w:r w:rsidR="00701808">
        <w:t xml:space="preserve">same </w:t>
      </w:r>
      <w:r>
        <w:t>way we did for the training data input, including rescaling and resizing into (1, 28, 28), converting to tensor, and finally normalizing</w:t>
      </w:r>
      <w:r w:rsidR="002B0C5D">
        <w:t xml:space="preserve"> (to be between [-1, 1])</w:t>
      </w:r>
      <w:r>
        <w:t xml:space="preserve">. </w:t>
      </w:r>
      <w:r w:rsidR="002B0C5D">
        <w:t xml:space="preserve">Surprisingly, the model made perfect predictions on the two sample images, proving the model has a high performance and </w:t>
      </w:r>
      <w:r w:rsidR="00701808">
        <w:t xml:space="preserve">is </w:t>
      </w:r>
      <w:r w:rsidR="002B0C5D">
        <w:t>reliable to use.</w:t>
      </w:r>
    </w:p>
    <w:p w14:paraId="35780883" w14:textId="5BE3D15A" w:rsidR="002B0C5D" w:rsidRPr="000A5454" w:rsidRDefault="002B0C5D" w:rsidP="002B0C5D">
      <w:pPr>
        <w:jc w:val="center"/>
      </w:pPr>
      <w:r w:rsidRPr="002B0C5D">
        <w:lastRenderedPageBreak/>
        <w:drawing>
          <wp:inline distT="0" distB="0" distL="0" distR="0" wp14:anchorId="41EB9B51" wp14:editId="06B24EE4">
            <wp:extent cx="2347163" cy="3101609"/>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2347163" cy="3101609"/>
                    </a:xfrm>
                    <a:prstGeom prst="rect">
                      <a:avLst/>
                    </a:prstGeom>
                  </pic:spPr>
                </pic:pic>
              </a:graphicData>
            </a:graphic>
          </wp:inline>
        </w:drawing>
      </w:r>
      <w:r w:rsidRPr="002B0C5D">
        <w:drawing>
          <wp:inline distT="0" distB="0" distL="0" distR="0" wp14:anchorId="60A8983B" wp14:editId="3EE4F124">
            <wp:extent cx="2423370" cy="3124471"/>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5"/>
                    <a:stretch>
                      <a:fillRect/>
                    </a:stretch>
                  </pic:blipFill>
                  <pic:spPr>
                    <a:xfrm>
                      <a:off x="0" y="0"/>
                      <a:ext cx="2423370" cy="3124471"/>
                    </a:xfrm>
                    <a:prstGeom prst="rect">
                      <a:avLst/>
                    </a:prstGeom>
                  </pic:spPr>
                </pic:pic>
              </a:graphicData>
            </a:graphic>
          </wp:inline>
        </w:drawing>
      </w:r>
    </w:p>
    <w:p w14:paraId="73EF61E7" w14:textId="77777777" w:rsidR="000A5454" w:rsidRPr="00563064" w:rsidRDefault="000A5454" w:rsidP="000D1940"/>
    <w:sectPr w:rsidR="000A5454" w:rsidRPr="005630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75B0E"/>
    <w:multiLevelType w:val="hybridMultilevel"/>
    <w:tmpl w:val="0A9084FA"/>
    <w:lvl w:ilvl="0" w:tplc="60C6E9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75F13"/>
    <w:multiLevelType w:val="multilevel"/>
    <w:tmpl w:val="60FC3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7DD0D89"/>
    <w:multiLevelType w:val="multilevel"/>
    <w:tmpl w:val="60FC3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36409322">
    <w:abstractNumId w:val="1"/>
  </w:num>
  <w:num w:numId="2" w16cid:durableId="1072502332">
    <w:abstractNumId w:val="0"/>
  </w:num>
  <w:num w:numId="3" w16cid:durableId="83764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TI2szQ1NzMxszBR0lEKTi0uzszPAymwqAUAkc0jKiwAAAA="/>
  </w:docVars>
  <w:rsids>
    <w:rsidRoot w:val="00C476B2"/>
    <w:rsid w:val="00003376"/>
    <w:rsid w:val="00013291"/>
    <w:rsid w:val="000270C5"/>
    <w:rsid w:val="0004328B"/>
    <w:rsid w:val="00056604"/>
    <w:rsid w:val="00064D92"/>
    <w:rsid w:val="00065289"/>
    <w:rsid w:val="0006738A"/>
    <w:rsid w:val="000A5454"/>
    <w:rsid w:val="000A6D71"/>
    <w:rsid w:val="000C7474"/>
    <w:rsid w:val="000D1940"/>
    <w:rsid w:val="000F29BB"/>
    <w:rsid w:val="00102013"/>
    <w:rsid w:val="00113EC8"/>
    <w:rsid w:val="0011525C"/>
    <w:rsid w:val="0012672B"/>
    <w:rsid w:val="00151AA3"/>
    <w:rsid w:val="00166B54"/>
    <w:rsid w:val="001750D2"/>
    <w:rsid w:val="0019786D"/>
    <w:rsid w:val="00197974"/>
    <w:rsid w:val="001D2389"/>
    <w:rsid w:val="00215D14"/>
    <w:rsid w:val="00222E36"/>
    <w:rsid w:val="0022448C"/>
    <w:rsid w:val="002244F9"/>
    <w:rsid w:val="00234B8E"/>
    <w:rsid w:val="002375D6"/>
    <w:rsid w:val="00254DDB"/>
    <w:rsid w:val="00282FA1"/>
    <w:rsid w:val="00283CB3"/>
    <w:rsid w:val="002928E9"/>
    <w:rsid w:val="002B0C5D"/>
    <w:rsid w:val="002D1976"/>
    <w:rsid w:val="002E0DBB"/>
    <w:rsid w:val="002F20D1"/>
    <w:rsid w:val="00337F1B"/>
    <w:rsid w:val="003440B5"/>
    <w:rsid w:val="00374D37"/>
    <w:rsid w:val="003F05FB"/>
    <w:rsid w:val="004013DF"/>
    <w:rsid w:val="0040401C"/>
    <w:rsid w:val="00405E53"/>
    <w:rsid w:val="00417059"/>
    <w:rsid w:val="0042040B"/>
    <w:rsid w:val="00434491"/>
    <w:rsid w:val="004353BC"/>
    <w:rsid w:val="00443B3B"/>
    <w:rsid w:val="00487959"/>
    <w:rsid w:val="004E72F2"/>
    <w:rsid w:val="004E7C4A"/>
    <w:rsid w:val="00502F13"/>
    <w:rsid w:val="00513A35"/>
    <w:rsid w:val="005156BA"/>
    <w:rsid w:val="005230A5"/>
    <w:rsid w:val="00553E78"/>
    <w:rsid w:val="00554F33"/>
    <w:rsid w:val="005560CC"/>
    <w:rsid w:val="0056197D"/>
    <w:rsid w:val="00563064"/>
    <w:rsid w:val="00585C88"/>
    <w:rsid w:val="005B7F14"/>
    <w:rsid w:val="005F576D"/>
    <w:rsid w:val="006243D1"/>
    <w:rsid w:val="0063602E"/>
    <w:rsid w:val="00643DA5"/>
    <w:rsid w:val="00686707"/>
    <w:rsid w:val="006C3024"/>
    <w:rsid w:val="006D6785"/>
    <w:rsid w:val="00701808"/>
    <w:rsid w:val="007724F2"/>
    <w:rsid w:val="007B1159"/>
    <w:rsid w:val="007D6D44"/>
    <w:rsid w:val="007F38AA"/>
    <w:rsid w:val="007F488C"/>
    <w:rsid w:val="008237C3"/>
    <w:rsid w:val="0084627F"/>
    <w:rsid w:val="00850F40"/>
    <w:rsid w:val="0086711A"/>
    <w:rsid w:val="008934AD"/>
    <w:rsid w:val="008B7953"/>
    <w:rsid w:val="008F321B"/>
    <w:rsid w:val="008F53BD"/>
    <w:rsid w:val="008F5410"/>
    <w:rsid w:val="00916CEE"/>
    <w:rsid w:val="00961F1E"/>
    <w:rsid w:val="00971F97"/>
    <w:rsid w:val="00992452"/>
    <w:rsid w:val="009A1384"/>
    <w:rsid w:val="009B4C56"/>
    <w:rsid w:val="009C56DD"/>
    <w:rsid w:val="009D7ADA"/>
    <w:rsid w:val="009E4B52"/>
    <w:rsid w:val="00A02FB7"/>
    <w:rsid w:val="00A05566"/>
    <w:rsid w:val="00A9739D"/>
    <w:rsid w:val="00AF6F35"/>
    <w:rsid w:val="00B3103E"/>
    <w:rsid w:val="00B356FB"/>
    <w:rsid w:val="00B5145E"/>
    <w:rsid w:val="00B7146E"/>
    <w:rsid w:val="00B80D66"/>
    <w:rsid w:val="00BC4BAF"/>
    <w:rsid w:val="00BC4E15"/>
    <w:rsid w:val="00BD5060"/>
    <w:rsid w:val="00BD5504"/>
    <w:rsid w:val="00BE05CB"/>
    <w:rsid w:val="00C03B5D"/>
    <w:rsid w:val="00C13009"/>
    <w:rsid w:val="00C17FD4"/>
    <w:rsid w:val="00C26640"/>
    <w:rsid w:val="00C476B2"/>
    <w:rsid w:val="00C769CD"/>
    <w:rsid w:val="00C83F72"/>
    <w:rsid w:val="00CA7C6C"/>
    <w:rsid w:val="00CB0015"/>
    <w:rsid w:val="00CB0164"/>
    <w:rsid w:val="00CB09E9"/>
    <w:rsid w:val="00CC14B7"/>
    <w:rsid w:val="00CD4E80"/>
    <w:rsid w:val="00CD6174"/>
    <w:rsid w:val="00CD7A87"/>
    <w:rsid w:val="00CE3400"/>
    <w:rsid w:val="00CE513A"/>
    <w:rsid w:val="00CF0CD4"/>
    <w:rsid w:val="00D302AA"/>
    <w:rsid w:val="00D86E80"/>
    <w:rsid w:val="00D968A9"/>
    <w:rsid w:val="00DD2859"/>
    <w:rsid w:val="00DD4490"/>
    <w:rsid w:val="00DF451C"/>
    <w:rsid w:val="00E04D8D"/>
    <w:rsid w:val="00E15BE3"/>
    <w:rsid w:val="00E40C26"/>
    <w:rsid w:val="00E54DC8"/>
    <w:rsid w:val="00E8580F"/>
    <w:rsid w:val="00E92630"/>
    <w:rsid w:val="00EC40DC"/>
    <w:rsid w:val="00EF1531"/>
    <w:rsid w:val="00F166FA"/>
    <w:rsid w:val="00F16F3D"/>
    <w:rsid w:val="00F352D9"/>
    <w:rsid w:val="00F369C4"/>
    <w:rsid w:val="00F765ED"/>
    <w:rsid w:val="00FA29E0"/>
    <w:rsid w:val="00FB5ACB"/>
    <w:rsid w:val="00FE3EF0"/>
    <w:rsid w:val="00FF35B2"/>
    <w:rsid w:val="00FF4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1145A"/>
  <w15:chartTrackingRefBased/>
  <w15:docId w15:val="{A0AC64DC-61D7-470E-B9CC-A04E8DB2E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E15"/>
  </w:style>
  <w:style w:type="paragraph" w:styleId="Heading1">
    <w:name w:val="heading 1"/>
    <w:basedOn w:val="Normal"/>
    <w:next w:val="Normal"/>
    <w:link w:val="Heading1Char"/>
    <w:uiPriority w:val="9"/>
    <w:qFormat/>
    <w:rsid w:val="00BC4E15"/>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BC4E15"/>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BC4E15"/>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BC4E15"/>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BC4E15"/>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BC4E15"/>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BC4E15"/>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BC4E15"/>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BC4E15"/>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4E15"/>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BC4E15"/>
    <w:rPr>
      <w:rFonts w:asciiTheme="majorHAnsi" w:eastAsiaTheme="majorEastAsia" w:hAnsiTheme="majorHAnsi" w:cstheme="majorBidi"/>
      <w:color w:val="262626" w:themeColor="text1" w:themeTint="D9"/>
      <w:sz w:val="96"/>
      <w:szCs w:val="96"/>
    </w:rPr>
  </w:style>
  <w:style w:type="character" w:customStyle="1" w:styleId="Heading1Char">
    <w:name w:val="Heading 1 Char"/>
    <w:basedOn w:val="DefaultParagraphFont"/>
    <w:link w:val="Heading1"/>
    <w:uiPriority w:val="9"/>
    <w:rsid w:val="00BC4E1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BC4E15"/>
    <w:rPr>
      <w:rFonts w:asciiTheme="majorHAnsi" w:eastAsiaTheme="majorEastAsia" w:hAnsiTheme="majorHAnsi" w:cstheme="majorBidi"/>
      <w:color w:val="ED7D31" w:themeColor="accent2"/>
      <w:sz w:val="36"/>
      <w:szCs w:val="36"/>
    </w:rPr>
  </w:style>
  <w:style w:type="paragraph" w:styleId="ListParagraph">
    <w:name w:val="List Paragraph"/>
    <w:basedOn w:val="Normal"/>
    <w:uiPriority w:val="34"/>
    <w:qFormat/>
    <w:rsid w:val="00065289"/>
    <w:pPr>
      <w:ind w:left="720"/>
      <w:contextualSpacing/>
    </w:pPr>
  </w:style>
  <w:style w:type="paragraph" w:styleId="Caption">
    <w:name w:val="caption"/>
    <w:basedOn w:val="Normal"/>
    <w:next w:val="Normal"/>
    <w:uiPriority w:val="35"/>
    <w:unhideWhenUsed/>
    <w:qFormat/>
    <w:rsid w:val="00BC4E15"/>
    <w:pPr>
      <w:spacing w:line="240" w:lineRule="auto"/>
    </w:pPr>
    <w:rPr>
      <w:b/>
      <w:bCs/>
      <w:color w:val="404040" w:themeColor="text1" w:themeTint="BF"/>
      <w:sz w:val="16"/>
      <w:szCs w:val="16"/>
    </w:rPr>
  </w:style>
  <w:style w:type="character" w:customStyle="1" w:styleId="Heading3Char">
    <w:name w:val="Heading 3 Char"/>
    <w:basedOn w:val="DefaultParagraphFont"/>
    <w:link w:val="Heading3"/>
    <w:uiPriority w:val="9"/>
    <w:rsid w:val="00BC4E15"/>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BC4E15"/>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BC4E15"/>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BC4E15"/>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BC4E15"/>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BC4E15"/>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BC4E15"/>
    <w:rPr>
      <w:rFonts w:asciiTheme="majorHAnsi" w:eastAsiaTheme="majorEastAsia" w:hAnsiTheme="majorHAnsi" w:cstheme="majorBidi"/>
      <w:i/>
      <w:iCs/>
      <w:color w:val="833C0B" w:themeColor="accent2" w:themeShade="80"/>
      <w:sz w:val="22"/>
      <w:szCs w:val="22"/>
    </w:rPr>
  </w:style>
  <w:style w:type="paragraph" w:styleId="Subtitle">
    <w:name w:val="Subtitle"/>
    <w:basedOn w:val="Normal"/>
    <w:next w:val="Normal"/>
    <w:link w:val="SubtitleChar"/>
    <w:uiPriority w:val="11"/>
    <w:qFormat/>
    <w:rsid w:val="00BC4E15"/>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BC4E15"/>
    <w:rPr>
      <w:caps/>
      <w:color w:val="404040" w:themeColor="text1" w:themeTint="BF"/>
      <w:spacing w:val="20"/>
      <w:sz w:val="28"/>
      <w:szCs w:val="28"/>
    </w:rPr>
  </w:style>
  <w:style w:type="character" w:styleId="Strong">
    <w:name w:val="Strong"/>
    <w:basedOn w:val="DefaultParagraphFont"/>
    <w:uiPriority w:val="22"/>
    <w:qFormat/>
    <w:rsid w:val="00BC4E15"/>
    <w:rPr>
      <w:b/>
      <w:bCs/>
    </w:rPr>
  </w:style>
  <w:style w:type="character" w:styleId="Emphasis">
    <w:name w:val="Emphasis"/>
    <w:basedOn w:val="DefaultParagraphFont"/>
    <w:uiPriority w:val="20"/>
    <w:qFormat/>
    <w:rsid w:val="00BC4E15"/>
    <w:rPr>
      <w:i/>
      <w:iCs/>
      <w:color w:val="000000" w:themeColor="text1"/>
    </w:rPr>
  </w:style>
  <w:style w:type="paragraph" w:styleId="NoSpacing">
    <w:name w:val="No Spacing"/>
    <w:uiPriority w:val="1"/>
    <w:qFormat/>
    <w:rsid w:val="00BC4E15"/>
    <w:pPr>
      <w:spacing w:after="0" w:line="240" w:lineRule="auto"/>
    </w:pPr>
  </w:style>
  <w:style w:type="paragraph" w:styleId="Quote">
    <w:name w:val="Quote"/>
    <w:basedOn w:val="Normal"/>
    <w:next w:val="Normal"/>
    <w:link w:val="QuoteChar"/>
    <w:uiPriority w:val="29"/>
    <w:qFormat/>
    <w:rsid w:val="00BC4E15"/>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BC4E1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BC4E15"/>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BC4E1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BC4E15"/>
    <w:rPr>
      <w:i/>
      <w:iCs/>
      <w:color w:val="595959" w:themeColor="text1" w:themeTint="A6"/>
    </w:rPr>
  </w:style>
  <w:style w:type="character" w:styleId="IntenseEmphasis">
    <w:name w:val="Intense Emphasis"/>
    <w:basedOn w:val="DefaultParagraphFont"/>
    <w:uiPriority w:val="21"/>
    <w:qFormat/>
    <w:rsid w:val="00BC4E15"/>
    <w:rPr>
      <w:b/>
      <w:bCs/>
      <w:i/>
      <w:iCs/>
      <w:caps w:val="0"/>
      <w:smallCaps w:val="0"/>
      <w:strike w:val="0"/>
      <w:dstrike w:val="0"/>
      <w:color w:val="ED7D31" w:themeColor="accent2"/>
    </w:rPr>
  </w:style>
  <w:style w:type="character" w:styleId="SubtleReference">
    <w:name w:val="Subtle Reference"/>
    <w:basedOn w:val="DefaultParagraphFont"/>
    <w:uiPriority w:val="31"/>
    <w:qFormat/>
    <w:rsid w:val="00BC4E1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C4E15"/>
    <w:rPr>
      <w:b/>
      <w:bCs/>
      <w:caps w:val="0"/>
      <w:smallCaps/>
      <w:color w:val="auto"/>
      <w:spacing w:val="0"/>
      <w:u w:val="single"/>
    </w:rPr>
  </w:style>
  <w:style w:type="character" w:styleId="BookTitle">
    <w:name w:val="Book Title"/>
    <w:basedOn w:val="DefaultParagraphFont"/>
    <w:uiPriority w:val="33"/>
    <w:qFormat/>
    <w:rsid w:val="00BC4E15"/>
    <w:rPr>
      <w:b/>
      <w:bCs/>
      <w:caps w:val="0"/>
      <w:smallCaps/>
      <w:spacing w:val="0"/>
    </w:rPr>
  </w:style>
  <w:style w:type="paragraph" w:styleId="TOCHeading">
    <w:name w:val="TOC Heading"/>
    <w:basedOn w:val="Heading1"/>
    <w:next w:val="Normal"/>
    <w:uiPriority w:val="39"/>
    <w:semiHidden/>
    <w:unhideWhenUsed/>
    <w:qFormat/>
    <w:rsid w:val="00BC4E15"/>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64370">
      <w:bodyDiv w:val="1"/>
      <w:marLeft w:val="0"/>
      <w:marRight w:val="0"/>
      <w:marTop w:val="0"/>
      <w:marBottom w:val="0"/>
      <w:divBdr>
        <w:top w:val="none" w:sz="0" w:space="0" w:color="auto"/>
        <w:left w:val="none" w:sz="0" w:space="0" w:color="auto"/>
        <w:bottom w:val="none" w:sz="0" w:space="0" w:color="auto"/>
        <w:right w:val="none" w:sz="0" w:space="0" w:color="auto"/>
      </w:divBdr>
      <w:divsChild>
        <w:div w:id="20130359">
          <w:marLeft w:val="0"/>
          <w:marRight w:val="0"/>
          <w:marTop w:val="0"/>
          <w:marBottom w:val="0"/>
          <w:divBdr>
            <w:top w:val="none" w:sz="0" w:space="0" w:color="auto"/>
            <w:left w:val="none" w:sz="0" w:space="0" w:color="auto"/>
            <w:bottom w:val="none" w:sz="0" w:space="0" w:color="auto"/>
            <w:right w:val="none" w:sz="0" w:space="0" w:color="auto"/>
          </w:divBdr>
          <w:divsChild>
            <w:div w:id="12197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1540">
      <w:bodyDiv w:val="1"/>
      <w:marLeft w:val="0"/>
      <w:marRight w:val="0"/>
      <w:marTop w:val="0"/>
      <w:marBottom w:val="0"/>
      <w:divBdr>
        <w:top w:val="none" w:sz="0" w:space="0" w:color="auto"/>
        <w:left w:val="none" w:sz="0" w:space="0" w:color="auto"/>
        <w:bottom w:val="none" w:sz="0" w:space="0" w:color="auto"/>
        <w:right w:val="none" w:sz="0" w:space="0" w:color="auto"/>
      </w:divBdr>
      <w:divsChild>
        <w:div w:id="1590506176">
          <w:marLeft w:val="0"/>
          <w:marRight w:val="0"/>
          <w:marTop w:val="0"/>
          <w:marBottom w:val="0"/>
          <w:divBdr>
            <w:top w:val="none" w:sz="0" w:space="0" w:color="auto"/>
            <w:left w:val="none" w:sz="0" w:space="0" w:color="auto"/>
            <w:bottom w:val="none" w:sz="0" w:space="0" w:color="auto"/>
            <w:right w:val="none" w:sz="0" w:space="0" w:color="auto"/>
          </w:divBdr>
          <w:divsChild>
            <w:div w:id="154294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514040">
      <w:bodyDiv w:val="1"/>
      <w:marLeft w:val="0"/>
      <w:marRight w:val="0"/>
      <w:marTop w:val="0"/>
      <w:marBottom w:val="0"/>
      <w:divBdr>
        <w:top w:val="none" w:sz="0" w:space="0" w:color="auto"/>
        <w:left w:val="none" w:sz="0" w:space="0" w:color="auto"/>
        <w:bottom w:val="none" w:sz="0" w:space="0" w:color="auto"/>
        <w:right w:val="none" w:sz="0" w:space="0" w:color="auto"/>
      </w:divBdr>
      <w:divsChild>
        <w:div w:id="975767020">
          <w:marLeft w:val="0"/>
          <w:marRight w:val="0"/>
          <w:marTop w:val="0"/>
          <w:marBottom w:val="0"/>
          <w:divBdr>
            <w:top w:val="none" w:sz="0" w:space="0" w:color="auto"/>
            <w:left w:val="none" w:sz="0" w:space="0" w:color="auto"/>
            <w:bottom w:val="none" w:sz="0" w:space="0" w:color="auto"/>
            <w:right w:val="none" w:sz="0" w:space="0" w:color="auto"/>
          </w:divBdr>
          <w:divsChild>
            <w:div w:id="1003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554133">
      <w:bodyDiv w:val="1"/>
      <w:marLeft w:val="0"/>
      <w:marRight w:val="0"/>
      <w:marTop w:val="0"/>
      <w:marBottom w:val="0"/>
      <w:divBdr>
        <w:top w:val="none" w:sz="0" w:space="0" w:color="auto"/>
        <w:left w:val="none" w:sz="0" w:space="0" w:color="auto"/>
        <w:bottom w:val="none" w:sz="0" w:space="0" w:color="auto"/>
        <w:right w:val="none" w:sz="0" w:space="0" w:color="auto"/>
      </w:divBdr>
      <w:divsChild>
        <w:div w:id="1522667049">
          <w:marLeft w:val="0"/>
          <w:marRight w:val="0"/>
          <w:marTop w:val="0"/>
          <w:marBottom w:val="0"/>
          <w:divBdr>
            <w:top w:val="none" w:sz="0" w:space="0" w:color="auto"/>
            <w:left w:val="none" w:sz="0" w:space="0" w:color="auto"/>
            <w:bottom w:val="none" w:sz="0" w:space="0" w:color="auto"/>
            <w:right w:val="none" w:sz="0" w:space="0" w:color="auto"/>
          </w:divBdr>
          <w:divsChild>
            <w:div w:id="69476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76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8</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en Thi Ngoc</dc:creator>
  <cp:keywords/>
  <dc:description/>
  <cp:lastModifiedBy>Nguyen, Huyen Thi Ngoc</cp:lastModifiedBy>
  <cp:revision>16</cp:revision>
  <dcterms:created xsi:type="dcterms:W3CDTF">2022-12-05T22:32:00Z</dcterms:created>
  <dcterms:modified xsi:type="dcterms:W3CDTF">2022-12-06T05:40:00Z</dcterms:modified>
</cp:coreProperties>
</file>